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C1FF7" w14:textId="77777777" w:rsidR="00B753C0" w:rsidRDefault="00DE11CC">
      <w:pPr>
        <w:pStyle w:val="Title"/>
      </w:pPr>
      <w:r>
        <w:t>Assignment</w:t>
      </w:r>
      <w:bookmarkStart w:id="0" w:name="_GoBack"/>
      <w:bookmarkEnd w:id="0"/>
    </w:p>
    <w:p w14:paraId="34131BDA" w14:textId="77777777" w:rsidR="00B753C0" w:rsidRDefault="00DE11CC">
      <w:pPr>
        <w:pStyle w:val="Author"/>
      </w:pPr>
      <w:r>
        <w:t>GroupD</w:t>
      </w:r>
    </w:p>
    <w:p w14:paraId="5C203ADB" w14:textId="77777777" w:rsidR="00B753C0" w:rsidRDefault="00DE11CC">
      <w:pPr>
        <w:pStyle w:val="Date"/>
      </w:pPr>
      <w:r>
        <w:t>1/21/2020</w:t>
      </w:r>
    </w:p>
    <w:p w14:paraId="730C1F74" w14:textId="57A415CE" w:rsidR="002F03A4" w:rsidRDefault="002F03A4">
      <w:pPr>
        <w:pStyle w:val="Heading1"/>
      </w:pPr>
      <w:bookmarkStart w:id="1" w:name="serie-1"/>
      <w:r w:rsidRPr="002F03A4">
        <w:rPr>
          <w:noProof/>
        </w:rPr>
        <w:drawing>
          <wp:inline distT="0" distB="0" distL="0" distR="0" wp14:anchorId="640B921D" wp14:editId="0342C666">
            <wp:extent cx="6079213" cy="1651000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1742" cy="1651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8530C" w14:textId="77777777" w:rsidR="002F03A4" w:rsidRDefault="002F03A4">
      <w:pPr>
        <w:pStyle w:val="Heading1"/>
      </w:pPr>
    </w:p>
    <w:p w14:paraId="2C404D85" w14:textId="77777777" w:rsidR="002F03A4" w:rsidRDefault="002F03A4">
      <w:pPr>
        <w:pStyle w:val="Heading1"/>
      </w:pPr>
    </w:p>
    <w:p w14:paraId="7BA8283B" w14:textId="77777777" w:rsidR="002F03A4" w:rsidRDefault="002F03A4">
      <w:pPr>
        <w:pStyle w:val="Heading1"/>
      </w:pPr>
    </w:p>
    <w:p w14:paraId="4154C701" w14:textId="77777777" w:rsidR="002F03A4" w:rsidRDefault="002F03A4">
      <w:pPr>
        <w:pStyle w:val="Heading1"/>
      </w:pPr>
    </w:p>
    <w:p w14:paraId="37406776" w14:textId="77777777" w:rsidR="002F03A4" w:rsidRDefault="002F03A4">
      <w:pPr>
        <w:pStyle w:val="Heading1"/>
      </w:pPr>
    </w:p>
    <w:p w14:paraId="435340B4" w14:textId="77777777" w:rsidR="002F03A4" w:rsidRDefault="002F03A4">
      <w:pPr>
        <w:pStyle w:val="Heading1"/>
      </w:pPr>
    </w:p>
    <w:p w14:paraId="73B35928" w14:textId="77777777" w:rsidR="002F03A4" w:rsidRDefault="002F03A4">
      <w:pPr>
        <w:pStyle w:val="Heading1"/>
      </w:pPr>
    </w:p>
    <w:p w14:paraId="6774C5A2" w14:textId="77777777" w:rsidR="002F03A4" w:rsidRDefault="002F03A4">
      <w:pPr>
        <w:pStyle w:val="Heading1"/>
      </w:pPr>
    </w:p>
    <w:p w14:paraId="3B64B4DC" w14:textId="77777777" w:rsidR="002F03A4" w:rsidRDefault="002F03A4">
      <w:pPr>
        <w:pStyle w:val="Heading1"/>
      </w:pPr>
    </w:p>
    <w:p w14:paraId="5B7EDA65" w14:textId="59A5741F" w:rsidR="00B753C0" w:rsidRDefault="00DE11CC">
      <w:pPr>
        <w:pStyle w:val="Heading1"/>
      </w:pPr>
      <w:r>
        <w:lastRenderedPageBreak/>
        <w:t>SERIE 1</w:t>
      </w:r>
      <w:bookmarkEnd w:id="1"/>
    </w:p>
    <w:p w14:paraId="2C8D31AE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35ABAB27" wp14:editId="15D1D8F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7CBDB1" wp14:editId="0285F9D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7A3A6" w14:textId="77777777" w:rsidR="00B753C0" w:rsidRDefault="00DE11CC">
      <w:pPr>
        <w:pStyle w:val="Heading2"/>
      </w:pPr>
      <w:bookmarkStart w:id="2" w:name="tests-serie-1"/>
      <w:r>
        <w:lastRenderedPageBreak/>
        <w:t>Tests Serie 1</w:t>
      </w:r>
      <w:bookmarkEnd w:id="2"/>
    </w:p>
    <w:p w14:paraId="030DDD11" w14:textId="77777777" w:rsidR="00B753C0" w:rsidRDefault="00DE11CC">
      <w:pPr>
        <w:pStyle w:val="Heading3"/>
      </w:pPr>
      <w:bookmarkStart w:id="3" w:name="mean"/>
      <w:r>
        <w:t>Mean:</w:t>
      </w:r>
      <w:bookmarkEnd w:id="3"/>
    </w:p>
    <w:p w14:paraId="45E68CC6" w14:textId="77777777" w:rsidR="00B753C0" w:rsidRDefault="00DE11CC">
      <w:pPr>
        <w:pStyle w:val="SourceCode"/>
      </w:pPr>
      <w:r>
        <w:rPr>
          <w:rStyle w:val="VerbatimChar"/>
        </w:rPr>
        <w:t>## [1] 0.03205</w:t>
      </w:r>
    </w:p>
    <w:p w14:paraId="38B3593B" w14:textId="77777777" w:rsidR="00B753C0" w:rsidRDefault="00DE11CC">
      <w:pPr>
        <w:pStyle w:val="Heading3"/>
      </w:pPr>
      <w:bookmarkStart w:id="4" w:name="st-deviation"/>
      <w:r>
        <w:t>St Deviation:</w:t>
      </w:r>
      <w:bookmarkEnd w:id="4"/>
    </w:p>
    <w:p w14:paraId="5372F9FC" w14:textId="77777777" w:rsidR="00B753C0" w:rsidRDefault="00DE11CC">
      <w:pPr>
        <w:pStyle w:val="SourceCode"/>
      </w:pPr>
      <w:r>
        <w:rPr>
          <w:rStyle w:val="VerbatimChar"/>
        </w:rPr>
        <w:t>## [1] 1.193712</w:t>
      </w:r>
    </w:p>
    <w:p w14:paraId="7CED124F" w14:textId="77777777" w:rsidR="00B753C0" w:rsidRDefault="00DE11CC">
      <w:pPr>
        <w:pStyle w:val="Heading3"/>
      </w:pPr>
      <w:bookmarkStart w:id="5" w:name="skewness"/>
      <w:r>
        <w:t>Skewness:</w:t>
      </w:r>
      <w:bookmarkEnd w:id="5"/>
    </w:p>
    <w:p w14:paraId="2DE451C4" w14:textId="77777777" w:rsidR="00B753C0" w:rsidRDefault="00DE11CC">
      <w:pPr>
        <w:pStyle w:val="SourceCode"/>
      </w:pPr>
      <w:r>
        <w:rPr>
          <w:rStyle w:val="VerbatimChar"/>
        </w:rPr>
        <w:t>## [1] -0.279583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B21A9CA" w14:textId="77777777" w:rsidR="00B753C0" w:rsidRDefault="00DE11CC">
      <w:pPr>
        <w:pStyle w:val="Heading3"/>
      </w:pPr>
      <w:bookmarkStart w:id="6" w:name="kurtosis"/>
      <w:r>
        <w:t>Kurtosis:</w:t>
      </w:r>
      <w:bookmarkEnd w:id="6"/>
    </w:p>
    <w:p w14:paraId="457B7F34" w14:textId="77777777" w:rsidR="00B753C0" w:rsidRDefault="00DE11CC">
      <w:pPr>
        <w:pStyle w:val="SourceCode"/>
      </w:pPr>
      <w:r>
        <w:rPr>
          <w:rStyle w:val="VerbatimChar"/>
        </w:rPr>
        <w:t>## [1] 4.04045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DCBB90C" w14:textId="77777777" w:rsidR="00B753C0" w:rsidRDefault="00DE11CC">
      <w:pPr>
        <w:pStyle w:val="Heading3"/>
      </w:pPr>
      <w:bookmarkStart w:id="7" w:name="dickey-fuller"/>
      <w:r>
        <w:t>Dickey Fuller:</w:t>
      </w:r>
      <w:bookmarkEnd w:id="7"/>
    </w:p>
    <w:p w14:paraId="7B86BBF3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7AE55B20" w14:textId="77777777" w:rsidR="00B753C0" w:rsidRDefault="00DE11CC">
      <w:pPr>
        <w:pStyle w:val="Heading3"/>
      </w:pPr>
      <w:bookmarkStart w:id="8" w:name="shapiro-test"/>
      <w:r>
        <w:t>Shapiro Test:</w:t>
      </w:r>
      <w:bookmarkEnd w:id="8"/>
    </w:p>
    <w:p w14:paraId="4BE5D296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8868, p-value = 0.01941</w:t>
      </w:r>
    </w:p>
    <w:p w14:paraId="4ACC96FD" w14:textId="77777777" w:rsidR="00B753C0" w:rsidRDefault="00DE11CC">
      <w:pPr>
        <w:pStyle w:val="Heading3"/>
      </w:pPr>
      <w:bookmarkStart w:id="9" w:name="box-test-linear-correlation"/>
      <w:r>
        <w:t>Box test (Linear correlation):</w:t>
      </w:r>
      <w:bookmarkEnd w:id="9"/>
    </w:p>
    <w:p w14:paraId="25C9413A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18.804, df = 20, p-value = 0.5346</w:t>
      </w:r>
    </w:p>
    <w:p w14:paraId="34D81554" w14:textId="77777777" w:rsidR="00B753C0" w:rsidRDefault="00DE11CC">
      <w:pPr>
        <w:pStyle w:val="Heading2"/>
      </w:pPr>
      <w:bookmarkStart w:id="10" w:name="analysis-of-the-squared-data"/>
      <w:r>
        <w:lastRenderedPageBreak/>
        <w:t>Analysis of the squared data</w:t>
      </w:r>
      <w:bookmarkEnd w:id="10"/>
    </w:p>
    <w:p w14:paraId="60B70763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68CF1621" wp14:editId="6B90EC7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352EE" w14:textId="77777777" w:rsidR="00B753C0" w:rsidRDefault="00DE11CC">
      <w:pPr>
        <w:pStyle w:val="Heading3"/>
      </w:pPr>
      <w:bookmarkStart w:id="11" w:name="box-test-squared-correlation"/>
      <w:r>
        <w:t>Box test (Squared correlation):</w:t>
      </w:r>
      <w:bookmarkEnd w:id="11"/>
    </w:p>
    <w:p w14:paraId="5CB158DD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14.168, df = 20, p-value = 0.8219</w:t>
      </w:r>
    </w:p>
    <w:p w14:paraId="1AAAFF6A" w14:textId="77777777" w:rsidR="00B753C0" w:rsidRDefault="00DE11CC">
      <w:pPr>
        <w:pStyle w:val="Heading1"/>
      </w:pPr>
      <w:bookmarkStart w:id="12" w:name="serie-2"/>
      <w:r>
        <w:lastRenderedPageBreak/>
        <w:t>SERIE 2</w:t>
      </w:r>
      <w:bookmarkEnd w:id="12"/>
    </w:p>
    <w:p w14:paraId="2D1532EA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31CBB6F1" wp14:editId="6F361A2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9766BA" wp14:editId="104CA58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F17B2" w14:textId="77777777" w:rsidR="00B753C0" w:rsidRDefault="00DE11CC">
      <w:pPr>
        <w:pStyle w:val="Heading2"/>
      </w:pPr>
      <w:bookmarkStart w:id="13" w:name="tests-serie-2"/>
      <w:r>
        <w:lastRenderedPageBreak/>
        <w:t>Tests Serie 2</w:t>
      </w:r>
      <w:bookmarkEnd w:id="13"/>
    </w:p>
    <w:p w14:paraId="724CD596" w14:textId="77777777" w:rsidR="00B753C0" w:rsidRDefault="00DE11CC">
      <w:pPr>
        <w:pStyle w:val="Heading3"/>
      </w:pPr>
      <w:bookmarkStart w:id="14" w:name="mean-1"/>
      <w:r>
        <w:t>Mean:</w:t>
      </w:r>
      <w:bookmarkEnd w:id="14"/>
    </w:p>
    <w:p w14:paraId="08AAD81A" w14:textId="77777777" w:rsidR="00B753C0" w:rsidRDefault="00DE11CC">
      <w:pPr>
        <w:pStyle w:val="SourceCode"/>
      </w:pPr>
      <w:r>
        <w:rPr>
          <w:rStyle w:val="VerbatimChar"/>
        </w:rPr>
        <w:t>## [1] -0.22853</w:t>
      </w:r>
    </w:p>
    <w:p w14:paraId="1D31139F" w14:textId="77777777" w:rsidR="00B753C0" w:rsidRDefault="00DE11CC">
      <w:pPr>
        <w:pStyle w:val="Heading3"/>
      </w:pPr>
      <w:bookmarkStart w:id="15" w:name="st-deviation-1"/>
      <w:r>
        <w:t>St Deviation:</w:t>
      </w:r>
      <w:bookmarkEnd w:id="15"/>
    </w:p>
    <w:p w14:paraId="7ECA7ABF" w14:textId="77777777" w:rsidR="00B753C0" w:rsidRDefault="00DE11CC">
      <w:pPr>
        <w:pStyle w:val="SourceCode"/>
      </w:pPr>
      <w:r>
        <w:rPr>
          <w:rStyle w:val="VerbatimChar"/>
        </w:rPr>
        <w:t>## [1] 6.31268</w:t>
      </w:r>
    </w:p>
    <w:p w14:paraId="38D3F63C" w14:textId="77777777" w:rsidR="00B753C0" w:rsidRDefault="00DE11CC">
      <w:pPr>
        <w:pStyle w:val="Heading3"/>
      </w:pPr>
      <w:bookmarkStart w:id="16" w:name="skewness-1"/>
      <w:r>
        <w:t>Skewness:</w:t>
      </w:r>
      <w:bookmarkEnd w:id="16"/>
    </w:p>
    <w:p w14:paraId="369A3796" w14:textId="77777777" w:rsidR="00B753C0" w:rsidRDefault="00DE11CC">
      <w:pPr>
        <w:pStyle w:val="SourceCode"/>
      </w:pPr>
      <w:r>
        <w:rPr>
          <w:rStyle w:val="VerbatimChar"/>
        </w:rPr>
        <w:t>## [1] 0.04883792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55533C86" w14:textId="77777777" w:rsidR="00B753C0" w:rsidRDefault="00DE11CC">
      <w:pPr>
        <w:pStyle w:val="Heading3"/>
      </w:pPr>
      <w:bookmarkStart w:id="17" w:name="kurtosis-1"/>
      <w:r>
        <w:t>Kurtosis:</w:t>
      </w:r>
      <w:bookmarkEnd w:id="17"/>
    </w:p>
    <w:p w14:paraId="7545C202" w14:textId="77777777" w:rsidR="00B753C0" w:rsidRDefault="00DE11CC">
      <w:pPr>
        <w:pStyle w:val="SourceCode"/>
      </w:pPr>
      <w:r>
        <w:rPr>
          <w:rStyle w:val="VerbatimChar"/>
        </w:rPr>
        <w:t>## [1] 1.765163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1030C50F" w14:textId="77777777" w:rsidR="00B753C0" w:rsidRDefault="00DE11CC">
      <w:pPr>
        <w:pStyle w:val="Heading3"/>
      </w:pPr>
      <w:bookmarkStart w:id="18" w:name="dickey-fuller-1"/>
      <w:r>
        <w:t>Dickey Fuller:</w:t>
      </w:r>
      <w:bookmarkEnd w:id="18"/>
    </w:p>
    <w:p w14:paraId="3A048D84" w14:textId="77777777" w:rsidR="00B753C0" w:rsidRDefault="00DE11CC">
      <w:pPr>
        <w:pStyle w:val="SourceCode"/>
      </w:pPr>
      <w:r>
        <w:rPr>
          <w:rStyle w:val="VerbatimChar"/>
        </w:rPr>
        <w:t>## [1] 1</w:t>
      </w:r>
    </w:p>
    <w:p w14:paraId="5BB5DC37" w14:textId="77777777" w:rsidR="00B753C0" w:rsidRDefault="00DE11CC">
      <w:pPr>
        <w:pStyle w:val="Heading3"/>
      </w:pPr>
      <w:bookmarkStart w:id="19" w:name="shapiro-test-1"/>
      <w:r>
        <w:t>Shapiro Test:</w:t>
      </w:r>
      <w:bookmarkEnd w:id="19"/>
    </w:p>
    <w:p w14:paraId="6ACE0CF5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4921, p-value = 1.133e-08</w:t>
      </w:r>
    </w:p>
    <w:p w14:paraId="7DD4112E" w14:textId="77777777" w:rsidR="00B753C0" w:rsidRDefault="00DE11CC">
      <w:pPr>
        <w:pStyle w:val="Heading3"/>
      </w:pPr>
      <w:bookmarkStart w:id="20" w:name="box-test-linear-correlation-1"/>
      <w:r>
        <w:t>Box test (Linear correlation):</w:t>
      </w:r>
      <w:bookmarkEnd w:id="20"/>
    </w:p>
    <w:p w14:paraId="4BA40D6B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4509.5, df = 20, p-value &lt; 2.2e-16</w:t>
      </w:r>
    </w:p>
    <w:p w14:paraId="6FA39783" w14:textId="77777777" w:rsidR="00B753C0" w:rsidRDefault="00DE11CC">
      <w:pPr>
        <w:pStyle w:val="Heading2"/>
      </w:pPr>
      <w:bookmarkStart w:id="21" w:name="analysis-of-the-squared-data-1"/>
      <w:r>
        <w:lastRenderedPageBreak/>
        <w:t>Analysis of the squared data</w:t>
      </w:r>
      <w:bookmarkEnd w:id="21"/>
    </w:p>
    <w:p w14:paraId="71F86E07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67779345" wp14:editId="7159ACB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2030B" w14:textId="77777777" w:rsidR="00B753C0" w:rsidRDefault="00DE11CC">
      <w:pPr>
        <w:pStyle w:val="Heading3"/>
      </w:pPr>
      <w:bookmarkStart w:id="22" w:name="box-test-squared-correlation-1"/>
      <w:r>
        <w:t>Box test (Squared correlation):</w:t>
      </w:r>
      <w:bookmarkEnd w:id="22"/>
    </w:p>
    <w:p w14:paraId="7C5BAA9D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2317.4, df = 20, p-value &lt; 2.2e-16</w:t>
      </w:r>
    </w:p>
    <w:p w14:paraId="63AD3F45" w14:textId="77777777" w:rsidR="00B753C0" w:rsidRDefault="00DE11CC">
      <w:pPr>
        <w:pStyle w:val="Heading1"/>
      </w:pPr>
      <w:bookmarkStart w:id="23" w:name="serie-2-diff"/>
      <w:r>
        <w:lastRenderedPageBreak/>
        <w:t>SERIE 2 DIFF</w:t>
      </w:r>
      <w:bookmarkEnd w:id="23"/>
    </w:p>
    <w:p w14:paraId="08612C30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18448D01" wp14:editId="18E217A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B18B80" wp14:editId="1A418BB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E8D30E" w14:textId="77777777" w:rsidR="00B753C0" w:rsidRDefault="00DE11CC">
      <w:pPr>
        <w:pStyle w:val="Heading2"/>
      </w:pPr>
      <w:bookmarkStart w:id="24" w:name="tests-serie-2-diff"/>
      <w:r>
        <w:lastRenderedPageBreak/>
        <w:t>Tests Serie 2 Diff</w:t>
      </w:r>
      <w:bookmarkEnd w:id="24"/>
    </w:p>
    <w:p w14:paraId="08F57A9C" w14:textId="77777777" w:rsidR="00B753C0" w:rsidRDefault="00DE11CC">
      <w:pPr>
        <w:pStyle w:val="Heading3"/>
      </w:pPr>
      <w:bookmarkStart w:id="25" w:name="mean-2"/>
      <w:r>
        <w:t>Mean:</w:t>
      </w:r>
      <w:bookmarkEnd w:id="25"/>
    </w:p>
    <w:p w14:paraId="4C6D60D4" w14:textId="77777777" w:rsidR="00B753C0" w:rsidRDefault="00DE11CC">
      <w:pPr>
        <w:pStyle w:val="SourceCode"/>
      </w:pPr>
      <w:r>
        <w:rPr>
          <w:rStyle w:val="VerbatimChar"/>
        </w:rPr>
        <w:t>## [1] -0.02598662</w:t>
      </w:r>
    </w:p>
    <w:p w14:paraId="1B287AA9" w14:textId="77777777" w:rsidR="00B753C0" w:rsidRDefault="00DE11CC">
      <w:pPr>
        <w:pStyle w:val="Heading3"/>
      </w:pPr>
      <w:bookmarkStart w:id="26" w:name="st-deviation-2"/>
      <w:r>
        <w:t>St Deviation:</w:t>
      </w:r>
      <w:bookmarkEnd w:id="26"/>
    </w:p>
    <w:p w14:paraId="7AF67078" w14:textId="77777777" w:rsidR="00B753C0" w:rsidRDefault="00DE11CC">
      <w:pPr>
        <w:pStyle w:val="SourceCode"/>
      </w:pPr>
      <w:r>
        <w:rPr>
          <w:rStyle w:val="VerbatimChar"/>
        </w:rPr>
        <w:t>## [1] 0.9620915</w:t>
      </w:r>
    </w:p>
    <w:p w14:paraId="5B45ABF2" w14:textId="77777777" w:rsidR="00B753C0" w:rsidRDefault="00DE11CC">
      <w:pPr>
        <w:pStyle w:val="Heading3"/>
      </w:pPr>
      <w:bookmarkStart w:id="27" w:name="skewness-2"/>
      <w:r>
        <w:t>Skewness:</w:t>
      </w:r>
      <w:bookmarkEnd w:id="27"/>
    </w:p>
    <w:p w14:paraId="1AE2429A" w14:textId="77777777" w:rsidR="00B753C0" w:rsidRDefault="00DE11CC">
      <w:pPr>
        <w:pStyle w:val="SourceCode"/>
      </w:pPr>
      <w:r>
        <w:rPr>
          <w:rStyle w:val="VerbatimChar"/>
        </w:rPr>
        <w:t>## [1] 0.1359436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7521BFB2" w14:textId="77777777" w:rsidR="00B753C0" w:rsidRDefault="00DE11CC">
      <w:pPr>
        <w:pStyle w:val="Heading3"/>
      </w:pPr>
      <w:bookmarkStart w:id="28" w:name="kurtosis-2"/>
      <w:r>
        <w:t>Kurtosis:</w:t>
      </w:r>
      <w:bookmarkEnd w:id="28"/>
    </w:p>
    <w:p w14:paraId="2AC400E2" w14:textId="77777777" w:rsidR="00B753C0" w:rsidRDefault="00DE11CC">
      <w:pPr>
        <w:pStyle w:val="SourceCode"/>
      </w:pPr>
      <w:r>
        <w:rPr>
          <w:rStyle w:val="VerbatimChar"/>
        </w:rPr>
        <w:t>## [1] 3.096639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3C62A343" w14:textId="77777777" w:rsidR="00B753C0" w:rsidRDefault="00DE11CC">
      <w:pPr>
        <w:pStyle w:val="Heading3"/>
      </w:pPr>
      <w:bookmarkStart w:id="29" w:name="dickey-fuller-2"/>
      <w:r>
        <w:t>Dickey Fuller:</w:t>
      </w:r>
      <w:bookmarkEnd w:id="29"/>
    </w:p>
    <w:p w14:paraId="2F1E0DEB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2F08BC46" w14:textId="77777777" w:rsidR="00B753C0" w:rsidRDefault="00DE11CC">
      <w:pPr>
        <w:pStyle w:val="Heading3"/>
      </w:pPr>
      <w:bookmarkStart w:id="30" w:name="shapiro-test-2"/>
      <w:r>
        <w:t>Shapiro Test:</w:t>
      </w:r>
      <w:bookmarkEnd w:id="30"/>
    </w:p>
    <w:p w14:paraId="7D2BA357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W = 0.99619, p-value = 0.69</w:t>
      </w:r>
    </w:p>
    <w:p w14:paraId="0E263F9D" w14:textId="77777777" w:rsidR="00B753C0" w:rsidRDefault="00DE11CC">
      <w:pPr>
        <w:pStyle w:val="Heading3"/>
      </w:pPr>
      <w:bookmarkStart w:id="31" w:name="box-test-linear-correlation-2"/>
      <w:r>
        <w:t>Box test (Linear correlation):</w:t>
      </w:r>
      <w:bookmarkEnd w:id="31"/>
    </w:p>
    <w:p w14:paraId="6C631903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X-squared = 12.452, df = 20, p-value = 0.8996</w:t>
      </w:r>
    </w:p>
    <w:p w14:paraId="30C38406" w14:textId="77777777" w:rsidR="00B753C0" w:rsidRDefault="00DE11CC">
      <w:pPr>
        <w:pStyle w:val="Heading2"/>
      </w:pPr>
      <w:bookmarkStart w:id="32" w:name="analysis-of-the-squared-data-2"/>
      <w:r>
        <w:lastRenderedPageBreak/>
        <w:t>Analysis of the squared data</w:t>
      </w:r>
      <w:bookmarkEnd w:id="32"/>
    </w:p>
    <w:p w14:paraId="57AC9E70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5F989EC6" wp14:editId="7D1008D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71ABD" w14:textId="77777777" w:rsidR="00B753C0" w:rsidRDefault="00DE11CC">
      <w:pPr>
        <w:pStyle w:val="Heading3"/>
      </w:pPr>
      <w:bookmarkStart w:id="33" w:name="box-test-squared-correlation-2"/>
      <w:r>
        <w:t>Box test (Squared correlation):</w:t>
      </w:r>
      <w:bookmarkEnd w:id="33"/>
    </w:p>
    <w:p w14:paraId="06D9754B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^2</w:t>
      </w:r>
      <w:r>
        <w:br/>
      </w:r>
      <w:r>
        <w:rPr>
          <w:rStyle w:val="VerbatimChar"/>
        </w:rPr>
        <w:t>## X-squared = 9.7899, df = 20, p-value = 0.9718</w:t>
      </w:r>
    </w:p>
    <w:p w14:paraId="5F756D4D" w14:textId="77777777" w:rsidR="00B753C0" w:rsidRDefault="00DE11CC">
      <w:pPr>
        <w:pStyle w:val="Heading1"/>
      </w:pPr>
      <w:bookmarkStart w:id="34" w:name="serie-3"/>
      <w:r>
        <w:lastRenderedPageBreak/>
        <w:t>SERIE 3</w:t>
      </w:r>
      <w:bookmarkEnd w:id="34"/>
    </w:p>
    <w:p w14:paraId="36EEFF83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6B30040F" wp14:editId="2C18994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BD0CF0" wp14:editId="5DA62C5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D0495" w14:textId="77777777" w:rsidR="00B753C0" w:rsidRDefault="00DE11CC">
      <w:pPr>
        <w:pStyle w:val="Heading2"/>
      </w:pPr>
      <w:bookmarkStart w:id="35" w:name="tests-serie-3"/>
      <w:r>
        <w:lastRenderedPageBreak/>
        <w:t>Tests Serie 3</w:t>
      </w:r>
      <w:bookmarkEnd w:id="35"/>
    </w:p>
    <w:p w14:paraId="19358041" w14:textId="77777777" w:rsidR="00B753C0" w:rsidRDefault="00DE11CC">
      <w:pPr>
        <w:pStyle w:val="Heading3"/>
      </w:pPr>
      <w:bookmarkStart w:id="36" w:name="mean-3"/>
      <w:r>
        <w:t>Mean:</w:t>
      </w:r>
      <w:bookmarkEnd w:id="36"/>
    </w:p>
    <w:p w14:paraId="3485F2F7" w14:textId="77777777" w:rsidR="00B753C0" w:rsidRDefault="00DE11CC">
      <w:pPr>
        <w:pStyle w:val="SourceCode"/>
      </w:pPr>
      <w:r>
        <w:rPr>
          <w:rStyle w:val="VerbatimChar"/>
        </w:rPr>
        <w:t>## [1] -21.65212</w:t>
      </w:r>
    </w:p>
    <w:p w14:paraId="11C6ADCC" w14:textId="77777777" w:rsidR="00B753C0" w:rsidRDefault="00DE11CC">
      <w:pPr>
        <w:pStyle w:val="Heading3"/>
      </w:pPr>
      <w:bookmarkStart w:id="37" w:name="st-deviation-3"/>
      <w:r>
        <w:t>St Deviation:</w:t>
      </w:r>
      <w:bookmarkEnd w:id="37"/>
    </w:p>
    <w:p w14:paraId="0E062A34" w14:textId="77777777" w:rsidR="00B753C0" w:rsidRDefault="00DE11CC">
      <w:pPr>
        <w:pStyle w:val="SourceCode"/>
      </w:pPr>
      <w:r>
        <w:rPr>
          <w:rStyle w:val="VerbatimChar"/>
        </w:rPr>
        <w:t>## [1] 10.42905</w:t>
      </w:r>
    </w:p>
    <w:p w14:paraId="1D8DBE1F" w14:textId="77777777" w:rsidR="00B753C0" w:rsidRDefault="00DE11CC">
      <w:pPr>
        <w:pStyle w:val="Heading3"/>
      </w:pPr>
      <w:bookmarkStart w:id="38" w:name="skewness-3"/>
      <w:r>
        <w:t>Skewness:</w:t>
      </w:r>
      <w:bookmarkEnd w:id="38"/>
    </w:p>
    <w:p w14:paraId="61C36BB3" w14:textId="77777777" w:rsidR="00B753C0" w:rsidRDefault="00DE11CC">
      <w:pPr>
        <w:pStyle w:val="SourceCode"/>
      </w:pPr>
      <w:r>
        <w:rPr>
          <w:rStyle w:val="VerbatimChar"/>
        </w:rPr>
        <w:t>## [1] 0.3495993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10793F6" w14:textId="77777777" w:rsidR="00B753C0" w:rsidRDefault="00DE11CC">
      <w:pPr>
        <w:pStyle w:val="Heading3"/>
      </w:pPr>
      <w:bookmarkStart w:id="39" w:name="kurtosis-3"/>
      <w:r>
        <w:t>Kurtosis:</w:t>
      </w:r>
      <w:bookmarkEnd w:id="39"/>
    </w:p>
    <w:p w14:paraId="3AC4075B" w14:textId="77777777" w:rsidR="00B753C0" w:rsidRDefault="00DE11CC">
      <w:pPr>
        <w:pStyle w:val="SourceCode"/>
      </w:pPr>
      <w:r>
        <w:rPr>
          <w:rStyle w:val="VerbatimChar"/>
        </w:rPr>
        <w:t>## [1] 2.197106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0D5AF060" w14:textId="77777777" w:rsidR="00B753C0" w:rsidRDefault="00DE11CC">
      <w:pPr>
        <w:pStyle w:val="Heading3"/>
      </w:pPr>
      <w:bookmarkStart w:id="40" w:name="dickey-fuller-3"/>
      <w:r>
        <w:t>Dickey Fuller:</w:t>
      </w:r>
      <w:bookmarkEnd w:id="40"/>
    </w:p>
    <w:p w14:paraId="74C43CD5" w14:textId="77777777" w:rsidR="00B753C0" w:rsidRDefault="00DE11CC">
      <w:pPr>
        <w:pStyle w:val="SourceCode"/>
      </w:pPr>
      <w:r>
        <w:rPr>
          <w:rStyle w:val="VerbatimChar"/>
        </w:rPr>
        <w:t>## [1] 1</w:t>
      </w:r>
    </w:p>
    <w:p w14:paraId="275EACCB" w14:textId="77777777" w:rsidR="00B753C0" w:rsidRDefault="00DE11CC">
      <w:pPr>
        <w:pStyle w:val="Heading3"/>
      </w:pPr>
      <w:bookmarkStart w:id="41" w:name="shapiro-test-3"/>
      <w:r>
        <w:t>Shapiro Test:</w:t>
      </w:r>
      <w:bookmarkEnd w:id="41"/>
    </w:p>
    <w:p w14:paraId="7617B37F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645, p-value = 1.019e-06</w:t>
      </w:r>
    </w:p>
    <w:p w14:paraId="064E017B" w14:textId="77777777" w:rsidR="00B753C0" w:rsidRDefault="00DE11CC">
      <w:pPr>
        <w:pStyle w:val="Heading3"/>
      </w:pPr>
      <w:bookmarkStart w:id="42" w:name="box-test-linear-correlation-3"/>
      <w:r>
        <w:t>Box test (Linear correlation):</w:t>
      </w:r>
      <w:bookmarkEnd w:id="42"/>
    </w:p>
    <w:p w14:paraId="799B8659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3598.9, df = 20, p-value &lt; 2.2e-16</w:t>
      </w:r>
    </w:p>
    <w:p w14:paraId="5E7E0D26" w14:textId="77777777" w:rsidR="00B753C0" w:rsidRDefault="00DE11CC">
      <w:pPr>
        <w:pStyle w:val="Heading2"/>
      </w:pPr>
      <w:bookmarkStart w:id="43" w:name="analysis-of-the-squared-data-3"/>
      <w:r>
        <w:lastRenderedPageBreak/>
        <w:t>Analysis of the squared data</w:t>
      </w:r>
      <w:bookmarkEnd w:id="43"/>
    </w:p>
    <w:p w14:paraId="24CB5EB9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4B005861" wp14:editId="674B595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D929C" w14:textId="77777777" w:rsidR="00B753C0" w:rsidRDefault="00DE11CC">
      <w:pPr>
        <w:pStyle w:val="Heading3"/>
      </w:pPr>
      <w:bookmarkStart w:id="44" w:name="box-test-squared-correlation-3"/>
      <w:r>
        <w:t>Box test (Squared correlation):</w:t>
      </w:r>
      <w:bookmarkEnd w:id="44"/>
    </w:p>
    <w:p w14:paraId="22EE3561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3552, df = 20, p-value &lt; 2.2e-16</w:t>
      </w:r>
    </w:p>
    <w:p w14:paraId="27828163" w14:textId="77777777" w:rsidR="00B753C0" w:rsidRDefault="00DE11CC">
      <w:pPr>
        <w:pStyle w:val="Heading1"/>
      </w:pPr>
      <w:bookmarkStart w:id="45" w:name="serie-3-diff"/>
      <w:r>
        <w:lastRenderedPageBreak/>
        <w:t>SERIE 3 DIFF</w:t>
      </w:r>
      <w:bookmarkEnd w:id="45"/>
    </w:p>
    <w:p w14:paraId="54AA80D0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50AFC2E9" wp14:editId="01D5501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6E6E53" wp14:editId="7A8B5C8A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CA134" w14:textId="77777777" w:rsidR="00B753C0" w:rsidRDefault="00DE11CC">
      <w:pPr>
        <w:pStyle w:val="Heading2"/>
      </w:pPr>
      <w:bookmarkStart w:id="46" w:name="tests-serie-3-diff"/>
      <w:r>
        <w:lastRenderedPageBreak/>
        <w:t>Tests Serie 3 Diff</w:t>
      </w:r>
      <w:bookmarkEnd w:id="46"/>
    </w:p>
    <w:p w14:paraId="6161021C" w14:textId="77777777" w:rsidR="00B753C0" w:rsidRDefault="00DE11CC">
      <w:pPr>
        <w:pStyle w:val="Heading3"/>
      </w:pPr>
      <w:bookmarkStart w:id="47" w:name="mean-4"/>
      <w:r>
        <w:t>Mean:</w:t>
      </w:r>
      <w:bookmarkEnd w:id="47"/>
    </w:p>
    <w:p w14:paraId="619ACB2E" w14:textId="77777777" w:rsidR="00B753C0" w:rsidRDefault="00DE11CC">
      <w:pPr>
        <w:pStyle w:val="SourceCode"/>
      </w:pPr>
      <w:r>
        <w:rPr>
          <w:rStyle w:val="VerbatimChar"/>
        </w:rPr>
        <w:t>## [1] -0.1338495</w:t>
      </w:r>
    </w:p>
    <w:p w14:paraId="0A7189D7" w14:textId="77777777" w:rsidR="00B753C0" w:rsidRDefault="00DE11CC">
      <w:pPr>
        <w:pStyle w:val="Heading3"/>
      </w:pPr>
      <w:bookmarkStart w:id="48" w:name="st-deviation-4"/>
      <w:r>
        <w:t>St Deviation:</w:t>
      </w:r>
      <w:bookmarkEnd w:id="48"/>
    </w:p>
    <w:p w14:paraId="40C1C6AF" w14:textId="77777777" w:rsidR="00B753C0" w:rsidRDefault="00DE11CC">
      <w:pPr>
        <w:pStyle w:val="SourceCode"/>
      </w:pPr>
      <w:r>
        <w:rPr>
          <w:rStyle w:val="VerbatimChar"/>
        </w:rPr>
        <w:t>## [1] 1.172368</w:t>
      </w:r>
    </w:p>
    <w:p w14:paraId="64F00FA6" w14:textId="77777777" w:rsidR="00B753C0" w:rsidRDefault="00DE11CC">
      <w:pPr>
        <w:pStyle w:val="Heading3"/>
      </w:pPr>
      <w:bookmarkStart w:id="49" w:name="skewness-4"/>
      <w:r>
        <w:t>Skewness:</w:t>
      </w:r>
      <w:bookmarkEnd w:id="49"/>
    </w:p>
    <w:p w14:paraId="6895389B" w14:textId="77777777" w:rsidR="00B753C0" w:rsidRDefault="00DE11CC">
      <w:pPr>
        <w:pStyle w:val="SourceCode"/>
      </w:pPr>
      <w:r>
        <w:rPr>
          <w:rStyle w:val="VerbatimChar"/>
        </w:rPr>
        <w:t>## [1] 0.0683405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3FA98254" w14:textId="77777777" w:rsidR="00B753C0" w:rsidRDefault="00DE11CC">
      <w:pPr>
        <w:pStyle w:val="Heading3"/>
      </w:pPr>
      <w:bookmarkStart w:id="50" w:name="kurtosis-4"/>
      <w:r>
        <w:t>Kurtosis:</w:t>
      </w:r>
      <w:bookmarkEnd w:id="50"/>
    </w:p>
    <w:p w14:paraId="64F99932" w14:textId="77777777" w:rsidR="00B753C0" w:rsidRDefault="00DE11CC">
      <w:pPr>
        <w:pStyle w:val="SourceCode"/>
      </w:pPr>
      <w:r>
        <w:rPr>
          <w:rStyle w:val="VerbatimChar"/>
        </w:rPr>
        <w:t>## [1] 2.52320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5676F458" w14:textId="77777777" w:rsidR="00B753C0" w:rsidRDefault="00DE11CC">
      <w:pPr>
        <w:pStyle w:val="Heading3"/>
      </w:pPr>
      <w:bookmarkStart w:id="51" w:name="dickey-fuller-4"/>
      <w:r>
        <w:t>Dickey Fuller:</w:t>
      </w:r>
      <w:bookmarkEnd w:id="51"/>
    </w:p>
    <w:p w14:paraId="2C88C45D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15E1E8F2" w14:textId="77777777" w:rsidR="00B753C0" w:rsidRDefault="00DE11CC">
      <w:pPr>
        <w:pStyle w:val="Heading3"/>
      </w:pPr>
      <w:bookmarkStart w:id="52" w:name="shapiro-test-4"/>
      <w:r>
        <w:t>Shapiro Test:</w:t>
      </w:r>
      <w:bookmarkEnd w:id="52"/>
    </w:p>
    <w:p w14:paraId="16B2587E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W = 0.99344, p-value = 0.2178</w:t>
      </w:r>
    </w:p>
    <w:p w14:paraId="52F9A5AD" w14:textId="77777777" w:rsidR="00B753C0" w:rsidRDefault="00DE11CC">
      <w:pPr>
        <w:pStyle w:val="Heading3"/>
      </w:pPr>
      <w:bookmarkStart w:id="53" w:name="box-test-linear-correlation-4"/>
      <w:r>
        <w:t>Box test (Linear correlation):</w:t>
      </w:r>
      <w:bookmarkEnd w:id="53"/>
    </w:p>
    <w:p w14:paraId="4E55B7C3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X-squared = 148.71, df = 20, p-value &lt; 2.2e-16</w:t>
      </w:r>
    </w:p>
    <w:p w14:paraId="49778C7B" w14:textId="77777777" w:rsidR="00B753C0" w:rsidRDefault="00DE11CC">
      <w:pPr>
        <w:pStyle w:val="Heading2"/>
      </w:pPr>
      <w:bookmarkStart w:id="54" w:name="analysis-of-the-squared-data-4"/>
      <w:r>
        <w:lastRenderedPageBreak/>
        <w:t>Analysis of the squared data</w:t>
      </w:r>
      <w:bookmarkEnd w:id="54"/>
    </w:p>
    <w:p w14:paraId="0A551FF5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4F6A0AC0" wp14:editId="322B41E4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7A23D" w14:textId="77777777" w:rsidR="00B753C0" w:rsidRDefault="00DE11CC">
      <w:pPr>
        <w:pStyle w:val="Heading3"/>
      </w:pPr>
      <w:bookmarkStart w:id="55" w:name="box-test-squared-correlation-4"/>
      <w:r>
        <w:t>Box test (Squared correlation):</w:t>
      </w:r>
      <w:bookmarkEnd w:id="55"/>
    </w:p>
    <w:p w14:paraId="65D7ECC1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^2</w:t>
      </w:r>
      <w:r>
        <w:br/>
      </w:r>
      <w:r>
        <w:rPr>
          <w:rStyle w:val="VerbatimChar"/>
        </w:rPr>
        <w:t>## X-squared = 47.582, df = 20, p-value = 0.0004868</w:t>
      </w:r>
    </w:p>
    <w:p w14:paraId="27A285DA" w14:textId="77777777" w:rsidR="00B753C0" w:rsidRDefault="00DE11CC">
      <w:pPr>
        <w:pStyle w:val="Heading1"/>
      </w:pPr>
      <w:bookmarkStart w:id="56" w:name="serie-4"/>
      <w:r>
        <w:lastRenderedPageBreak/>
        <w:t>SERIE 4</w:t>
      </w:r>
      <w:bookmarkEnd w:id="56"/>
    </w:p>
    <w:p w14:paraId="20F5B897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408B8F03" wp14:editId="44FA2EF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E9BC5C" wp14:editId="3DEBF97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73BC5" w14:textId="77777777" w:rsidR="00B753C0" w:rsidRDefault="00DE11CC">
      <w:pPr>
        <w:pStyle w:val="Heading2"/>
      </w:pPr>
      <w:bookmarkStart w:id="57" w:name="tests-serie-4"/>
      <w:r>
        <w:lastRenderedPageBreak/>
        <w:t>Tests Serie 4</w:t>
      </w:r>
      <w:bookmarkEnd w:id="57"/>
    </w:p>
    <w:p w14:paraId="497CAFE9" w14:textId="77777777" w:rsidR="00B753C0" w:rsidRDefault="00DE11CC">
      <w:pPr>
        <w:pStyle w:val="Heading3"/>
      </w:pPr>
      <w:bookmarkStart w:id="58" w:name="mean-5"/>
      <w:r>
        <w:t>Mean:</w:t>
      </w:r>
      <w:bookmarkEnd w:id="58"/>
    </w:p>
    <w:p w14:paraId="4F755217" w14:textId="77777777" w:rsidR="00B753C0" w:rsidRDefault="00DE11CC">
      <w:pPr>
        <w:pStyle w:val="SourceCode"/>
      </w:pPr>
      <w:r>
        <w:rPr>
          <w:rStyle w:val="VerbatimChar"/>
        </w:rPr>
        <w:t>## [1] 1256.843</w:t>
      </w:r>
    </w:p>
    <w:p w14:paraId="62DB0B07" w14:textId="77777777" w:rsidR="00B753C0" w:rsidRDefault="00DE11CC">
      <w:pPr>
        <w:pStyle w:val="Heading3"/>
      </w:pPr>
      <w:bookmarkStart w:id="59" w:name="st-deviation-5"/>
      <w:r>
        <w:t>St Deviation:</w:t>
      </w:r>
      <w:bookmarkEnd w:id="59"/>
    </w:p>
    <w:p w14:paraId="0843011C" w14:textId="77777777" w:rsidR="00B753C0" w:rsidRDefault="00DE11CC">
      <w:pPr>
        <w:pStyle w:val="SourceCode"/>
      </w:pPr>
      <w:r>
        <w:rPr>
          <w:rStyle w:val="VerbatimChar"/>
        </w:rPr>
        <w:t>## [1] 1154.857</w:t>
      </w:r>
    </w:p>
    <w:p w14:paraId="0D8E426D" w14:textId="77777777" w:rsidR="00B753C0" w:rsidRDefault="00DE11CC">
      <w:pPr>
        <w:pStyle w:val="Heading3"/>
      </w:pPr>
      <w:bookmarkStart w:id="60" w:name="skewness-5"/>
      <w:r>
        <w:t>Skewness:</w:t>
      </w:r>
      <w:bookmarkEnd w:id="60"/>
    </w:p>
    <w:p w14:paraId="25970C5E" w14:textId="77777777" w:rsidR="00B753C0" w:rsidRDefault="00DE11CC">
      <w:pPr>
        <w:pStyle w:val="SourceCode"/>
      </w:pPr>
      <w:r>
        <w:rPr>
          <w:rStyle w:val="VerbatimChar"/>
        </w:rPr>
        <w:t>## [1] -0.1488262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EC2318A" w14:textId="77777777" w:rsidR="00B753C0" w:rsidRDefault="00DE11CC">
      <w:pPr>
        <w:pStyle w:val="Heading3"/>
      </w:pPr>
      <w:bookmarkStart w:id="61" w:name="kurtosis-5"/>
      <w:r>
        <w:t>Kurtosis:</w:t>
      </w:r>
      <w:bookmarkEnd w:id="61"/>
    </w:p>
    <w:p w14:paraId="6AF3483B" w14:textId="77777777" w:rsidR="00B753C0" w:rsidRDefault="00DE11CC">
      <w:pPr>
        <w:pStyle w:val="SourceCode"/>
      </w:pPr>
      <w:r>
        <w:rPr>
          <w:rStyle w:val="VerbatimChar"/>
        </w:rPr>
        <w:t>## [1] 1.559977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1226FC1E" w14:textId="77777777" w:rsidR="00B753C0" w:rsidRDefault="00DE11CC">
      <w:pPr>
        <w:pStyle w:val="Heading3"/>
      </w:pPr>
      <w:bookmarkStart w:id="62" w:name="dickey-fuller-5"/>
      <w:r>
        <w:t>Dickey Fuller:</w:t>
      </w:r>
      <w:bookmarkEnd w:id="62"/>
    </w:p>
    <w:p w14:paraId="7CA2C7F6" w14:textId="77777777" w:rsidR="00B753C0" w:rsidRDefault="00DE11CC">
      <w:pPr>
        <w:pStyle w:val="SourceCode"/>
      </w:pPr>
      <w:r>
        <w:rPr>
          <w:rStyle w:val="VerbatimChar"/>
        </w:rPr>
        <w:t>## [1] 2</w:t>
      </w:r>
    </w:p>
    <w:p w14:paraId="0BDE29FF" w14:textId="77777777" w:rsidR="00B753C0" w:rsidRDefault="00DE11CC">
      <w:pPr>
        <w:pStyle w:val="Heading3"/>
      </w:pPr>
      <w:bookmarkStart w:id="63" w:name="shapiro-test-5"/>
      <w:r>
        <w:t>Shapiro Test:</w:t>
      </w:r>
      <w:bookmarkEnd w:id="63"/>
    </w:p>
    <w:p w14:paraId="64FDD867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1161, p-value = 2.779e-12</w:t>
      </w:r>
    </w:p>
    <w:p w14:paraId="7963CD2B" w14:textId="77777777" w:rsidR="00B753C0" w:rsidRDefault="00DE11CC">
      <w:pPr>
        <w:pStyle w:val="Heading3"/>
      </w:pPr>
      <w:bookmarkStart w:id="64" w:name="box-test-linear-correlation-5"/>
      <w:r>
        <w:t>Box test (Linear correlation):</w:t>
      </w:r>
      <w:bookmarkEnd w:id="64"/>
    </w:p>
    <w:p w14:paraId="04C2DE17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5290.9, df = 20, p-value &lt; 2.2e-16</w:t>
      </w:r>
    </w:p>
    <w:p w14:paraId="42CEC862" w14:textId="77777777" w:rsidR="00B753C0" w:rsidRDefault="00DE11CC">
      <w:pPr>
        <w:pStyle w:val="Heading2"/>
      </w:pPr>
      <w:bookmarkStart w:id="65" w:name="analysis-of-the-squared-data-5"/>
      <w:r>
        <w:lastRenderedPageBreak/>
        <w:t>Analysis of the squared data</w:t>
      </w:r>
      <w:bookmarkEnd w:id="65"/>
    </w:p>
    <w:p w14:paraId="11EA4201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20CD9D6D" wp14:editId="0B1D209D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2D124" w14:textId="77777777" w:rsidR="00B753C0" w:rsidRDefault="00DE11CC">
      <w:pPr>
        <w:pStyle w:val="Heading3"/>
      </w:pPr>
      <w:bookmarkStart w:id="66" w:name="box-test-squared-correlation-5"/>
      <w:r>
        <w:t>Box test (Squared correlation):</w:t>
      </w:r>
      <w:bookmarkEnd w:id="66"/>
    </w:p>
    <w:p w14:paraId="184E3570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4641.8, df = 20, p-value &lt; 2.2e-16</w:t>
      </w:r>
    </w:p>
    <w:p w14:paraId="0B64B79F" w14:textId="77777777" w:rsidR="00B753C0" w:rsidRDefault="00DE11CC">
      <w:pPr>
        <w:pStyle w:val="Heading1"/>
      </w:pPr>
      <w:bookmarkStart w:id="67" w:name="serie-4-diff"/>
      <w:r>
        <w:lastRenderedPageBreak/>
        <w:t>SERIE 4 DIFF</w:t>
      </w:r>
      <w:bookmarkEnd w:id="67"/>
    </w:p>
    <w:p w14:paraId="31E50F80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7778DB7B" wp14:editId="7289039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5B3563" wp14:editId="7F1BCAB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078F1" w14:textId="77777777" w:rsidR="00B753C0" w:rsidRDefault="00DE11CC">
      <w:pPr>
        <w:pStyle w:val="Heading2"/>
      </w:pPr>
      <w:bookmarkStart w:id="68" w:name="tests-serie-4-diff"/>
      <w:r>
        <w:lastRenderedPageBreak/>
        <w:t>Tests Serie 4 Diff</w:t>
      </w:r>
      <w:bookmarkEnd w:id="68"/>
    </w:p>
    <w:p w14:paraId="307C8E6B" w14:textId="77777777" w:rsidR="00B753C0" w:rsidRDefault="00DE11CC">
      <w:pPr>
        <w:pStyle w:val="Heading3"/>
      </w:pPr>
      <w:bookmarkStart w:id="69" w:name="mean-6"/>
      <w:r>
        <w:t>Mean:</w:t>
      </w:r>
      <w:bookmarkEnd w:id="69"/>
    </w:p>
    <w:p w14:paraId="357062AF" w14:textId="77777777" w:rsidR="00B753C0" w:rsidRDefault="00DE11CC">
      <w:pPr>
        <w:pStyle w:val="SourceCode"/>
      </w:pPr>
      <w:r>
        <w:rPr>
          <w:rStyle w:val="VerbatimChar"/>
        </w:rPr>
        <w:t>## [1] 11.17006</w:t>
      </w:r>
    </w:p>
    <w:p w14:paraId="338695D0" w14:textId="77777777" w:rsidR="00B753C0" w:rsidRDefault="00DE11CC">
      <w:pPr>
        <w:pStyle w:val="Heading3"/>
      </w:pPr>
      <w:bookmarkStart w:id="70" w:name="st-deviation-6"/>
      <w:r>
        <w:t>St Deviation:</w:t>
      </w:r>
      <w:bookmarkEnd w:id="70"/>
    </w:p>
    <w:p w14:paraId="4D2E15EB" w14:textId="77777777" w:rsidR="00B753C0" w:rsidRDefault="00DE11CC">
      <w:pPr>
        <w:pStyle w:val="SourceCode"/>
      </w:pPr>
      <w:r>
        <w:rPr>
          <w:rStyle w:val="VerbatimChar"/>
        </w:rPr>
        <w:t>## [1] 13.82722</w:t>
      </w:r>
    </w:p>
    <w:p w14:paraId="7C0BAB8A" w14:textId="77777777" w:rsidR="00B753C0" w:rsidRDefault="00DE11CC">
      <w:pPr>
        <w:pStyle w:val="Heading3"/>
      </w:pPr>
      <w:bookmarkStart w:id="71" w:name="skewness-6"/>
      <w:r>
        <w:t>Skewness:</w:t>
      </w:r>
      <w:bookmarkEnd w:id="71"/>
    </w:p>
    <w:p w14:paraId="66C0BECC" w14:textId="77777777" w:rsidR="00B753C0" w:rsidRDefault="00DE11CC">
      <w:pPr>
        <w:pStyle w:val="SourceCode"/>
      </w:pPr>
      <w:r>
        <w:rPr>
          <w:rStyle w:val="VerbatimChar"/>
        </w:rPr>
        <w:t>## [1] -0.5206655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0B648715" w14:textId="77777777" w:rsidR="00B753C0" w:rsidRDefault="00DE11CC">
      <w:pPr>
        <w:pStyle w:val="Heading3"/>
      </w:pPr>
      <w:bookmarkStart w:id="72" w:name="kurtosis-6"/>
      <w:r>
        <w:t>Kurtosis:</w:t>
      </w:r>
      <w:bookmarkEnd w:id="72"/>
    </w:p>
    <w:p w14:paraId="2A9EE47B" w14:textId="77777777" w:rsidR="00B753C0" w:rsidRDefault="00DE11CC">
      <w:pPr>
        <w:pStyle w:val="SourceCode"/>
      </w:pPr>
      <w:r>
        <w:rPr>
          <w:rStyle w:val="VerbatimChar"/>
        </w:rPr>
        <w:t>## [1] 2.625407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CB010D6" w14:textId="77777777" w:rsidR="00B753C0" w:rsidRDefault="00DE11CC">
      <w:pPr>
        <w:pStyle w:val="Heading3"/>
      </w:pPr>
      <w:bookmarkStart w:id="73" w:name="dickey-fuller-6"/>
      <w:r>
        <w:t>Dickey Fuller:</w:t>
      </w:r>
      <w:bookmarkEnd w:id="73"/>
    </w:p>
    <w:p w14:paraId="7982A686" w14:textId="77777777" w:rsidR="00B753C0" w:rsidRDefault="00DE11CC">
      <w:pPr>
        <w:pStyle w:val="SourceCode"/>
      </w:pPr>
      <w:r>
        <w:rPr>
          <w:rStyle w:val="VerbatimChar"/>
        </w:rPr>
        <w:t>## [1] 1</w:t>
      </w:r>
    </w:p>
    <w:p w14:paraId="243B5925" w14:textId="77777777" w:rsidR="00B753C0" w:rsidRDefault="00DE11CC">
      <w:pPr>
        <w:pStyle w:val="Heading3"/>
      </w:pPr>
      <w:bookmarkStart w:id="74" w:name="shapiro-test-6"/>
      <w:r>
        <w:t>Shapiro Test:</w:t>
      </w:r>
      <w:bookmarkEnd w:id="74"/>
    </w:p>
    <w:p w14:paraId="13D79AAA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W = 0.94851, p-value = 9.871e-09</w:t>
      </w:r>
    </w:p>
    <w:p w14:paraId="51552467" w14:textId="77777777" w:rsidR="00B753C0" w:rsidRDefault="00DE11CC">
      <w:pPr>
        <w:pStyle w:val="Heading3"/>
      </w:pPr>
      <w:bookmarkStart w:id="75" w:name="box-test-linear-correlation-6"/>
      <w:r>
        <w:t>Box test (Linear correlation):</w:t>
      </w:r>
      <w:bookmarkEnd w:id="75"/>
    </w:p>
    <w:p w14:paraId="4A62698B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X-squared = 2974.9, df = 20, p-value &lt; 2.2e-16</w:t>
      </w:r>
    </w:p>
    <w:p w14:paraId="3C77E971" w14:textId="77777777" w:rsidR="00B753C0" w:rsidRDefault="00DE11CC">
      <w:pPr>
        <w:pStyle w:val="Heading2"/>
      </w:pPr>
      <w:bookmarkStart w:id="76" w:name="analysis-of-the-squared-data-6"/>
      <w:r>
        <w:lastRenderedPageBreak/>
        <w:t>Analysis of the squared data</w:t>
      </w:r>
      <w:bookmarkEnd w:id="76"/>
    </w:p>
    <w:p w14:paraId="5F4355C3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683DA234" wp14:editId="1F84945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DFF25" w14:textId="77777777" w:rsidR="00B753C0" w:rsidRDefault="00DE11CC">
      <w:pPr>
        <w:pStyle w:val="Heading3"/>
      </w:pPr>
      <w:bookmarkStart w:id="77" w:name="box-test-squared-correlation-6"/>
      <w:r>
        <w:t>Box test (Squared correlation):</w:t>
      </w:r>
      <w:bookmarkEnd w:id="77"/>
    </w:p>
    <w:p w14:paraId="2671F819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^2</w:t>
      </w:r>
      <w:r>
        <w:br/>
      </w:r>
      <w:r>
        <w:rPr>
          <w:rStyle w:val="VerbatimChar"/>
        </w:rPr>
        <w:t>## X-squared = 1354.2, df = 20, p-value &lt; 2.2e-16</w:t>
      </w:r>
    </w:p>
    <w:p w14:paraId="7D479FC2" w14:textId="77777777" w:rsidR="00B753C0" w:rsidRDefault="00DE11CC">
      <w:pPr>
        <w:pStyle w:val="Heading1"/>
      </w:pPr>
      <w:bookmarkStart w:id="78" w:name="serie-4-2diff"/>
      <w:r>
        <w:lastRenderedPageBreak/>
        <w:t>SERIE 4 2DIFF</w:t>
      </w:r>
      <w:bookmarkEnd w:id="78"/>
    </w:p>
    <w:p w14:paraId="3FC8DD06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3C3A785C" wp14:editId="2A283D36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C107A6" wp14:editId="5C4F4CA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72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3F949" w14:textId="77777777" w:rsidR="00B753C0" w:rsidRDefault="00DE11CC">
      <w:pPr>
        <w:pStyle w:val="Heading2"/>
      </w:pPr>
      <w:bookmarkStart w:id="79" w:name="tests-serie-4-2diff"/>
      <w:r>
        <w:lastRenderedPageBreak/>
        <w:t>Tests Serie 4 2Diff</w:t>
      </w:r>
      <w:bookmarkEnd w:id="79"/>
    </w:p>
    <w:p w14:paraId="3A0F31A6" w14:textId="77777777" w:rsidR="00B753C0" w:rsidRDefault="00DE11CC">
      <w:pPr>
        <w:pStyle w:val="Heading3"/>
      </w:pPr>
      <w:bookmarkStart w:id="80" w:name="mean-7"/>
      <w:r>
        <w:t>Mean:</w:t>
      </w:r>
      <w:bookmarkEnd w:id="80"/>
    </w:p>
    <w:p w14:paraId="73F075C2" w14:textId="77777777" w:rsidR="00B753C0" w:rsidRDefault="00DE11CC">
      <w:pPr>
        <w:pStyle w:val="SourceCode"/>
      </w:pPr>
      <w:r>
        <w:rPr>
          <w:rStyle w:val="VerbatimChar"/>
        </w:rPr>
        <w:t>## [1] 0.1287819</w:t>
      </w:r>
    </w:p>
    <w:p w14:paraId="6AE2861D" w14:textId="77777777" w:rsidR="00B753C0" w:rsidRDefault="00DE11CC">
      <w:pPr>
        <w:pStyle w:val="Heading3"/>
      </w:pPr>
      <w:bookmarkStart w:id="81" w:name="st-deviation-7"/>
      <w:r>
        <w:t>St Deviation:</w:t>
      </w:r>
      <w:bookmarkEnd w:id="81"/>
    </w:p>
    <w:p w14:paraId="0F400372" w14:textId="77777777" w:rsidR="00B753C0" w:rsidRDefault="00DE11CC">
      <w:pPr>
        <w:pStyle w:val="SourceCode"/>
      </w:pPr>
      <w:r>
        <w:rPr>
          <w:rStyle w:val="VerbatimChar"/>
        </w:rPr>
        <w:t>## [1] 1.445643</w:t>
      </w:r>
    </w:p>
    <w:p w14:paraId="25D0D819" w14:textId="77777777" w:rsidR="00B753C0" w:rsidRDefault="00DE11CC">
      <w:pPr>
        <w:pStyle w:val="Heading3"/>
      </w:pPr>
      <w:bookmarkStart w:id="82" w:name="skewness-7"/>
      <w:r>
        <w:t>Skewness:</w:t>
      </w:r>
      <w:bookmarkEnd w:id="82"/>
    </w:p>
    <w:p w14:paraId="57FF0CF3" w14:textId="77777777" w:rsidR="00B753C0" w:rsidRDefault="00DE11CC">
      <w:pPr>
        <w:pStyle w:val="SourceCode"/>
      </w:pPr>
      <w:r>
        <w:rPr>
          <w:rStyle w:val="VerbatimChar"/>
        </w:rPr>
        <w:t>## [1] 0.1289298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6EA0A642" w14:textId="77777777" w:rsidR="00B753C0" w:rsidRDefault="00DE11CC">
      <w:pPr>
        <w:pStyle w:val="Heading3"/>
      </w:pPr>
      <w:bookmarkStart w:id="83" w:name="kurtosis-7"/>
      <w:r>
        <w:t>Kurtosis:</w:t>
      </w:r>
      <w:bookmarkEnd w:id="83"/>
    </w:p>
    <w:p w14:paraId="241725F8" w14:textId="77777777" w:rsidR="00B753C0" w:rsidRDefault="00DE11CC">
      <w:pPr>
        <w:pStyle w:val="SourceCode"/>
      </w:pPr>
      <w:r>
        <w:rPr>
          <w:rStyle w:val="VerbatimChar"/>
        </w:rPr>
        <w:t>## [1] 2.761813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7185577" w14:textId="77777777" w:rsidR="00B753C0" w:rsidRDefault="00DE11CC">
      <w:pPr>
        <w:pStyle w:val="Heading3"/>
      </w:pPr>
      <w:bookmarkStart w:id="84" w:name="dickey-fuller-7"/>
      <w:r>
        <w:t>Dickey Fuller:</w:t>
      </w:r>
      <w:bookmarkEnd w:id="84"/>
    </w:p>
    <w:p w14:paraId="6B937CD0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14281573" w14:textId="77777777" w:rsidR="00B753C0" w:rsidRDefault="00DE11CC">
      <w:pPr>
        <w:pStyle w:val="Heading3"/>
      </w:pPr>
      <w:bookmarkStart w:id="85" w:name="shapiro-test-7"/>
      <w:r>
        <w:t>Shapiro Test:</w:t>
      </w:r>
      <w:bookmarkEnd w:id="85"/>
    </w:p>
    <w:p w14:paraId="60CBA72E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z</w:t>
      </w:r>
      <w:r>
        <w:br/>
      </w:r>
      <w:r>
        <w:rPr>
          <w:rStyle w:val="VerbatimChar"/>
        </w:rPr>
        <w:t>## W = 0.99438, p-value = 0.3416</w:t>
      </w:r>
    </w:p>
    <w:p w14:paraId="7FD977B5" w14:textId="77777777" w:rsidR="00B753C0" w:rsidRDefault="00DE11CC">
      <w:pPr>
        <w:pStyle w:val="Heading3"/>
      </w:pPr>
      <w:bookmarkStart w:id="86" w:name="box-test-linear-correlation-7"/>
      <w:r>
        <w:t>Box test (Linear correlation):</w:t>
      </w:r>
      <w:bookmarkEnd w:id="86"/>
    </w:p>
    <w:p w14:paraId="54D25F73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z</w:t>
      </w:r>
      <w:r>
        <w:br/>
      </w:r>
      <w:r>
        <w:rPr>
          <w:rStyle w:val="VerbatimChar"/>
        </w:rPr>
        <w:t>## X-squared = 297.76, df = 20, p-value &lt; 2.2e-16</w:t>
      </w:r>
    </w:p>
    <w:p w14:paraId="25A4B2FE" w14:textId="77777777" w:rsidR="00B753C0" w:rsidRDefault="00DE11CC">
      <w:pPr>
        <w:pStyle w:val="Heading2"/>
      </w:pPr>
      <w:bookmarkStart w:id="87" w:name="analysis-of-the-squared-data-7"/>
      <w:r>
        <w:lastRenderedPageBreak/>
        <w:t>Analysis of the squared data</w:t>
      </w:r>
      <w:bookmarkEnd w:id="87"/>
    </w:p>
    <w:p w14:paraId="3A73898C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693BE12E" wp14:editId="393A84F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0A070" w14:textId="77777777" w:rsidR="00B753C0" w:rsidRDefault="00DE11CC">
      <w:pPr>
        <w:pStyle w:val="Heading3"/>
      </w:pPr>
      <w:bookmarkStart w:id="88" w:name="box-test-squared-correlation-7"/>
      <w:r>
        <w:t>Box test (Squared correlation):</w:t>
      </w:r>
      <w:bookmarkEnd w:id="88"/>
    </w:p>
    <w:p w14:paraId="64C7EE0F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z^2</w:t>
      </w:r>
      <w:r>
        <w:br/>
      </w:r>
      <w:r>
        <w:rPr>
          <w:rStyle w:val="VerbatimChar"/>
        </w:rPr>
        <w:t>## X-squared = 72.7, df = 20, p-value = 6.562e-08</w:t>
      </w:r>
    </w:p>
    <w:p w14:paraId="65049B93" w14:textId="77777777" w:rsidR="00B753C0" w:rsidRDefault="00DE11CC">
      <w:pPr>
        <w:pStyle w:val="Heading1"/>
      </w:pPr>
      <w:bookmarkStart w:id="89" w:name="serie-5"/>
      <w:r>
        <w:lastRenderedPageBreak/>
        <w:t>SERIE 5</w:t>
      </w:r>
      <w:bookmarkEnd w:id="89"/>
    </w:p>
    <w:p w14:paraId="7CD14658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150CD19A" wp14:editId="27D1C5CE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9E46E7" wp14:editId="1412E84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82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4860C" w14:textId="77777777" w:rsidR="00B753C0" w:rsidRDefault="00DE11CC">
      <w:pPr>
        <w:pStyle w:val="Heading2"/>
      </w:pPr>
      <w:bookmarkStart w:id="90" w:name="tests-serie-5"/>
      <w:r>
        <w:lastRenderedPageBreak/>
        <w:t>Tests Serie 5</w:t>
      </w:r>
      <w:bookmarkEnd w:id="90"/>
    </w:p>
    <w:p w14:paraId="0E173961" w14:textId="77777777" w:rsidR="00B753C0" w:rsidRDefault="00DE11CC">
      <w:pPr>
        <w:pStyle w:val="Heading3"/>
      </w:pPr>
      <w:bookmarkStart w:id="91" w:name="mean-8"/>
      <w:r>
        <w:t>Mean:</w:t>
      </w:r>
      <w:bookmarkEnd w:id="91"/>
    </w:p>
    <w:p w14:paraId="2C00E880" w14:textId="77777777" w:rsidR="00B753C0" w:rsidRDefault="00DE11CC">
      <w:pPr>
        <w:pStyle w:val="SourceCode"/>
      </w:pPr>
      <w:r>
        <w:rPr>
          <w:rStyle w:val="VerbatimChar"/>
        </w:rPr>
        <w:t>## [1] 0.0071755</w:t>
      </w:r>
    </w:p>
    <w:p w14:paraId="39E43B0F" w14:textId="77777777" w:rsidR="00B753C0" w:rsidRDefault="00DE11CC">
      <w:pPr>
        <w:pStyle w:val="Heading3"/>
      </w:pPr>
      <w:bookmarkStart w:id="92" w:name="st-deviation-8"/>
      <w:r>
        <w:t>St Deviation:</w:t>
      </w:r>
      <w:bookmarkEnd w:id="92"/>
    </w:p>
    <w:p w14:paraId="03BA9003" w14:textId="77777777" w:rsidR="00B753C0" w:rsidRDefault="00DE11CC">
      <w:pPr>
        <w:pStyle w:val="SourceCode"/>
      </w:pPr>
      <w:r>
        <w:rPr>
          <w:rStyle w:val="VerbatimChar"/>
        </w:rPr>
        <w:t>## [1] 0.6797896</w:t>
      </w:r>
    </w:p>
    <w:p w14:paraId="2733633C" w14:textId="77777777" w:rsidR="00B753C0" w:rsidRDefault="00DE11CC">
      <w:pPr>
        <w:pStyle w:val="Heading3"/>
      </w:pPr>
      <w:bookmarkStart w:id="93" w:name="skewness-8"/>
      <w:r>
        <w:t>Skewness:</w:t>
      </w:r>
      <w:bookmarkEnd w:id="93"/>
    </w:p>
    <w:p w14:paraId="7972CBB6" w14:textId="77777777" w:rsidR="00B753C0" w:rsidRDefault="00DE11CC">
      <w:pPr>
        <w:pStyle w:val="SourceCode"/>
      </w:pPr>
      <w:r>
        <w:rPr>
          <w:rStyle w:val="VerbatimChar"/>
        </w:rPr>
        <w:t>## [1] -0.0874483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43FDF9EE" w14:textId="77777777" w:rsidR="00B753C0" w:rsidRDefault="00DE11CC">
      <w:pPr>
        <w:pStyle w:val="Heading3"/>
      </w:pPr>
      <w:bookmarkStart w:id="94" w:name="kurtosis-8"/>
      <w:r>
        <w:t>Kurtosis:</w:t>
      </w:r>
      <w:bookmarkEnd w:id="94"/>
    </w:p>
    <w:p w14:paraId="016A0033" w14:textId="77777777" w:rsidR="00B753C0" w:rsidRDefault="00DE11CC">
      <w:pPr>
        <w:pStyle w:val="SourceCode"/>
      </w:pPr>
      <w:r>
        <w:rPr>
          <w:rStyle w:val="VerbatimChar"/>
        </w:rPr>
        <w:t>## [1] 4.36924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5A9644BF" w14:textId="77777777" w:rsidR="00B753C0" w:rsidRDefault="00DE11CC">
      <w:pPr>
        <w:pStyle w:val="Heading3"/>
      </w:pPr>
      <w:bookmarkStart w:id="95" w:name="dickey-fuller-8"/>
      <w:r>
        <w:t>Dickey Fuller:</w:t>
      </w:r>
      <w:bookmarkEnd w:id="95"/>
    </w:p>
    <w:p w14:paraId="51D83146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6DE72038" w14:textId="77777777" w:rsidR="00B753C0" w:rsidRDefault="00DE11CC">
      <w:pPr>
        <w:pStyle w:val="Heading3"/>
      </w:pPr>
      <w:bookmarkStart w:id="96" w:name="shapiro-test-8"/>
      <w:r>
        <w:t>Shapiro Test:</w:t>
      </w:r>
      <w:bookmarkEnd w:id="96"/>
    </w:p>
    <w:p w14:paraId="56CC03B9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9047, p-value = 3.456e-10</w:t>
      </w:r>
    </w:p>
    <w:p w14:paraId="6BB7A1F4" w14:textId="77777777" w:rsidR="00B753C0" w:rsidRDefault="00DE11CC">
      <w:pPr>
        <w:pStyle w:val="Heading3"/>
      </w:pPr>
      <w:bookmarkStart w:id="97" w:name="box-test-linear-correlationlag20"/>
      <w:r>
        <w:t>Box test (Linear correlation)Lag=20:</w:t>
      </w:r>
      <w:bookmarkEnd w:id="97"/>
    </w:p>
    <w:p w14:paraId="7ECCEDFF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33.151, df = 20, p-value = 0.03248</w:t>
      </w:r>
    </w:p>
    <w:p w14:paraId="16D34042" w14:textId="77777777" w:rsidR="00B753C0" w:rsidRDefault="00DE11CC">
      <w:pPr>
        <w:pStyle w:val="Heading3"/>
      </w:pPr>
      <w:bookmarkStart w:id="98" w:name="box-test-linear-correlation-lag10"/>
      <w:r>
        <w:t>Box test (Linear correlation) Lag=10:</w:t>
      </w:r>
      <w:bookmarkEnd w:id="98"/>
    </w:p>
    <w:p w14:paraId="4154D7C1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15.852, df = 10, p-value = 0.1039</w:t>
      </w:r>
    </w:p>
    <w:p w14:paraId="6EE5CE4B" w14:textId="77777777" w:rsidR="00B753C0" w:rsidRDefault="00DE11CC">
      <w:pPr>
        <w:pStyle w:val="Heading2"/>
      </w:pPr>
      <w:bookmarkStart w:id="99" w:name="analysis-of-the-squared-data-8"/>
      <w:r>
        <w:lastRenderedPageBreak/>
        <w:t>Analysis of the squared data</w:t>
      </w:r>
      <w:bookmarkEnd w:id="99"/>
    </w:p>
    <w:p w14:paraId="01280285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3466D0C1" wp14:editId="67633C7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F551C0" w14:textId="77777777" w:rsidR="00B753C0" w:rsidRDefault="00DE11CC">
      <w:pPr>
        <w:pStyle w:val="Heading3"/>
      </w:pPr>
      <w:bookmarkStart w:id="100" w:name="box-test-squared-correlation-8"/>
      <w:r>
        <w:t>Box test (Squared correlation):</w:t>
      </w:r>
      <w:bookmarkEnd w:id="100"/>
    </w:p>
    <w:p w14:paraId="3C4E1DC0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1061.5, df = 20, p-value &lt; 2.2e-16</w:t>
      </w:r>
    </w:p>
    <w:p w14:paraId="1BD81C74" w14:textId="77777777" w:rsidR="00B753C0" w:rsidRDefault="00DE11CC">
      <w:pPr>
        <w:pStyle w:val="Heading1"/>
      </w:pPr>
      <w:bookmarkStart w:id="101" w:name="serie-6"/>
      <w:r>
        <w:lastRenderedPageBreak/>
        <w:t>SERIE 6</w:t>
      </w:r>
      <w:bookmarkEnd w:id="101"/>
    </w:p>
    <w:p w14:paraId="4CC84F7A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6513EF48" wp14:editId="48CF8AA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06046C" wp14:editId="4AE49D7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93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DE425" w14:textId="77777777" w:rsidR="00B753C0" w:rsidRDefault="00DE11CC">
      <w:pPr>
        <w:pStyle w:val="Heading2"/>
      </w:pPr>
      <w:bookmarkStart w:id="102" w:name="tests-serie-6"/>
      <w:r>
        <w:lastRenderedPageBreak/>
        <w:t>Tests Serie 6</w:t>
      </w:r>
      <w:bookmarkEnd w:id="102"/>
    </w:p>
    <w:p w14:paraId="33463DB4" w14:textId="77777777" w:rsidR="00B753C0" w:rsidRDefault="00DE11CC">
      <w:pPr>
        <w:pStyle w:val="Heading3"/>
      </w:pPr>
      <w:bookmarkStart w:id="103" w:name="mean-9"/>
      <w:r>
        <w:t>Mean:</w:t>
      </w:r>
      <w:bookmarkEnd w:id="103"/>
    </w:p>
    <w:p w14:paraId="28B9E933" w14:textId="77777777" w:rsidR="00B753C0" w:rsidRDefault="00DE11CC">
      <w:pPr>
        <w:pStyle w:val="SourceCode"/>
      </w:pPr>
      <w:r>
        <w:rPr>
          <w:rStyle w:val="VerbatimChar"/>
        </w:rPr>
        <w:t>## [1] 0.007541</w:t>
      </w:r>
    </w:p>
    <w:p w14:paraId="7F3415F3" w14:textId="77777777" w:rsidR="00B753C0" w:rsidRDefault="00DE11CC">
      <w:pPr>
        <w:pStyle w:val="Heading3"/>
      </w:pPr>
      <w:bookmarkStart w:id="104" w:name="st-deviation-9"/>
      <w:r>
        <w:t>St Deviation:</w:t>
      </w:r>
      <w:bookmarkEnd w:id="104"/>
    </w:p>
    <w:p w14:paraId="0C3B15F9" w14:textId="77777777" w:rsidR="00B753C0" w:rsidRDefault="00DE11CC">
      <w:pPr>
        <w:pStyle w:val="SourceCode"/>
      </w:pPr>
      <w:r>
        <w:rPr>
          <w:rStyle w:val="VerbatimChar"/>
        </w:rPr>
        <w:t>## [1] 0.7605913</w:t>
      </w:r>
    </w:p>
    <w:p w14:paraId="51C6AD53" w14:textId="77777777" w:rsidR="00B753C0" w:rsidRDefault="00DE11CC">
      <w:pPr>
        <w:pStyle w:val="Heading3"/>
      </w:pPr>
      <w:bookmarkStart w:id="105" w:name="skewness-9"/>
      <w:r>
        <w:t>Skewness:</w:t>
      </w:r>
      <w:bookmarkEnd w:id="105"/>
    </w:p>
    <w:p w14:paraId="4DF42803" w14:textId="77777777" w:rsidR="00B753C0" w:rsidRDefault="00DE11CC">
      <w:pPr>
        <w:pStyle w:val="SourceCode"/>
      </w:pPr>
      <w:r>
        <w:rPr>
          <w:rStyle w:val="VerbatimChar"/>
        </w:rPr>
        <w:t>## [1] -0.2023789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AAFD348" w14:textId="77777777" w:rsidR="00B753C0" w:rsidRDefault="00DE11CC">
      <w:pPr>
        <w:pStyle w:val="Heading3"/>
      </w:pPr>
      <w:bookmarkStart w:id="106" w:name="kurtosis-9"/>
      <w:r>
        <w:t>Kurtosis:</w:t>
      </w:r>
      <w:bookmarkEnd w:id="106"/>
    </w:p>
    <w:p w14:paraId="364942FB" w14:textId="77777777" w:rsidR="00B753C0" w:rsidRDefault="00DE11CC">
      <w:pPr>
        <w:pStyle w:val="SourceCode"/>
      </w:pPr>
      <w:r>
        <w:rPr>
          <w:rStyle w:val="VerbatimChar"/>
        </w:rPr>
        <w:t>## [1] 5.113352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339B5826" w14:textId="77777777" w:rsidR="00B753C0" w:rsidRDefault="00DE11CC">
      <w:pPr>
        <w:pStyle w:val="Heading3"/>
      </w:pPr>
      <w:bookmarkStart w:id="107" w:name="dickey-fuller-9"/>
      <w:r>
        <w:t>Dickey Fuller:</w:t>
      </w:r>
      <w:bookmarkEnd w:id="107"/>
    </w:p>
    <w:p w14:paraId="69916FC9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0B7A64E3" w14:textId="77777777" w:rsidR="00B753C0" w:rsidRDefault="00DE11CC">
      <w:pPr>
        <w:pStyle w:val="Heading3"/>
      </w:pPr>
      <w:bookmarkStart w:id="108" w:name="shapiro-test-9"/>
      <w:r>
        <w:t>Shapiro Test:</w:t>
      </w:r>
      <w:bookmarkEnd w:id="108"/>
    </w:p>
    <w:p w14:paraId="717D1D65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8338, p-value &lt; 2.2e-16</w:t>
      </w:r>
    </w:p>
    <w:p w14:paraId="67DDB016" w14:textId="77777777" w:rsidR="00B753C0" w:rsidRDefault="00DE11CC">
      <w:pPr>
        <w:pStyle w:val="Heading3"/>
      </w:pPr>
      <w:bookmarkStart w:id="109" w:name="box-test-linear-correlation-8"/>
      <w:r>
        <w:t>Box test (Linear correlation):</w:t>
      </w:r>
      <w:bookmarkEnd w:id="109"/>
    </w:p>
    <w:p w14:paraId="3EB93AB2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537.69, df = 20, p-value &lt; 2.2e-16</w:t>
      </w:r>
    </w:p>
    <w:p w14:paraId="630D9E6C" w14:textId="77777777" w:rsidR="00B753C0" w:rsidRDefault="00DE11CC">
      <w:pPr>
        <w:pStyle w:val="Heading2"/>
      </w:pPr>
      <w:bookmarkStart w:id="110" w:name="analysis-of-the-squared-data-9"/>
      <w:r>
        <w:lastRenderedPageBreak/>
        <w:t>Analysis of the squared data</w:t>
      </w:r>
      <w:bookmarkEnd w:id="110"/>
    </w:p>
    <w:p w14:paraId="1C837452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3F78DBB5" wp14:editId="1A91789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23485" w14:textId="77777777" w:rsidR="00B753C0" w:rsidRDefault="00DE11CC">
      <w:pPr>
        <w:pStyle w:val="Heading3"/>
      </w:pPr>
      <w:bookmarkStart w:id="111" w:name="box-test-squared-correlation-9"/>
      <w:r>
        <w:t>Box test (Squared correlation):</w:t>
      </w:r>
      <w:bookmarkEnd w:id="111"/>
    </w:p>
    <w:p w14:paraId="2775BE24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1856.6, df = 20, p-value &lt; 2.2e-16</w:t>
      </w:r>
    </w:p>
    <w:p w14:paraId="6B0C2D3D" w14:textId="77777777" w:rsidR="00B753C0" w:rsidRDefault="00DE11CC">
      <w:pPr>
        <w:pStyle w:val="Heading1"/>
      </w:pPr>
      <w:bookmarkStart w:id="112" w:name="serie-7"/>
      <w:r>
        <w:lastRenderedPageBreak/>
        <w:t>SERIE 7</w:t>
      </w:r>
      <w:bookmarkEnd w:id="112"/>
    </w:p>
    <w:p w14:paraId="4D3065E9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59CADC91" wp14:editId="567C7F9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03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389B2E" wp14:editId="73A5F1D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03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27316" w14:textId="77777777" w:rsidR="00B753C0" w:rsidRDefault="00DE11CC">
      <w:pPr>
        <w:pStyle w:val="Heading2"/>
      </w:pPr>
      <w:bookmarkStart w:id="113" w:name="tests-serie-7"/>
      <w:r>
        <w:lastRenderedPageBreak/>
        <w:t>Tests Serie 7</w:t>
      </w:r>
      <w:bookmarkEnd w:id="113"/>
    </w:p>
    <w:p w14:paraId="42C5EBDB" w14:textId="77777777" w:rsidR="00B753C0" w:rsidRDefault="00DE11CC">
      <w:pPr>
        <w:pStyle w:val="Heading3"/>
      </w:pPr>
      <w:bookmarkStart w:id="114" w:name="mean-10"/>
      <w:r>
        <w:t>Mean:</w:t>
      </w:r>
      <w:bookmarkEnd w:id="114"/>
    </w:p>
    <w:p w14:paraId="3DF61ABC" w14:textId="77777777" w:rsidR="00B753C0" w:rsidRDefault="00DE11CC">
      <w:pPr>
        <w:pStyle w:val="SourceCode"/>
      </w:pPr>
      <w:r>
        <w:rPr>
          <w:rStyle w:val="VerbatimChar"/>
        </w:rPr>
        <w:t>## [1] 10.88196</w:t>
      </w:r>
    </w:p>
    <w:p w14:paraId="256C6089" w14:textId="77777777" w:rsidR="00B753C0" w:rsidRDefault="00DE11CC">
      <w:pPr>
        <w:pStyle w:val="Heading3"/>
      </w:pPr>
      <w:bookmarkStart w:id="115" w:name="st-deviation-10"/>
      <w:r>
        <w:t>St Deviation:</w:t>
      </w:r>
      <w:bookmarkEnd w:id="115"/>
    </w:p>
    <w:p w14:paraId="49C03120" w14:textId="77777777" w:rsidR="00B753C0" w:rsidRDefault="00DE11CC">
      <w:pPr>
        <w:pStyle w:val="SourceCode"/>
      </w:pPr>
      <w:r>
        <w:rPr>
          <w:rStyle w:val="VerbatimChar"/>
        </w:rPr>
        <w:t>## [1] 10.28588</w:t>
      </w:r>
    </w:p>
    <w:p w14:paraId="6D296BCB" w14:textId="77777777" w:rsidR="00B753C0" w:rsidRDefault="00DE11CC">
      <w:pPr>
        <w:pStyle w:val="Heading3"/>
      </w:pPr>
      <w:bookmarkStart w:id="116" w:name="skewness-10"/>
      <w:r>
        <w:t>Skewness:</w:t>
      </w:r>
      <w:bookmarkEnd w:id="116"/>
    </w:p>
    <w:p w14:paraId="69193C69" w14:textId="77777777" w:rsidR="00B753C0" w:rsidRDefault="00DE11CC">
      <w:pPr>
        <w:pStyle w:val="SourceCode"/>
      </w:pPr>
      <w:r>
        <w:rPr>
          <w:rStyle w:val="VerbatimChar"/>
        </w:rPr>
        <w:t>## [1] -0.1702387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082F771E" w14:textId="77777777" w:rsidR="00B753C0" w:rsidRDefault="00DE11CC">
      <w:pPr>
        <w:pStyle w:val="Heading3"/>
      </w:pPr>
      <w:bookmarkStart w:id="117" w:name="kurtosis-10"/>
      <w:r>
        <w:t>Kurtosis:</w:t>
      </w:r>
      <w:bookmarkEnd w:id="117"/>
    </w:p>
    <w:p w14:paraId="1FF96DC0" w14:textId="77777777" w:rsidR="00B753C0" w:rsidRDefault="00DE11CC">
      <w:pPr>
        <w:pStyle w:val="SourceCode"/>
      </w:pPr>
      <w:r>
        <w:rPr>
          <w:rStyle w:val="VerbatimChar"/>
        </w:rPr>
        <w:t>## [1] 2.00975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3EF42CE7" w14:textId="77777777" w:rsidR="00B753C0" w:rsidRDefault="00DE11CC">
      <w:pPr>
        <w:pStyle w:val="Heading3"/>
      </w:pPr>
      <w:bookmarkStart w:id="118" w:name="dickey-fuller-10"/>
      <w:r>
        <w:t>Dickey Fuller:</w:t>
      </w:r>
      <w:bookmarkEnd w:id="118"/>
    </w:p>
    <w:p w14:paraId="386B5EB4" w14:textId="77777777" w:rsidR="00B753C0" w:rsidRDefault="00DE11CC">
      <w:pPr>
        <w:pStyle w:val="SourceCode"/>
      </w:pPr>
      <w:r>
        <w:rPr>
          <w:rStyle w:val="VerbatimChar"/>
        </w:rPr>
        <w:t>## [1] 1</w:t>
      </w:r>
    </w:p>
    <w:p w14:paraId="0A1CEF7E" w14:textId="77777777" w:rsidR="00B753C0" w:rsidRDefault="00DE11CC">
      <w:pPr>
        <w:pStyle w:val="Heading3"/>
      </w:pPr>
      <w:bookmarkStart w:id="119" w:name="shapiro-test-10"/>
      <w:r>
        <w:t>Shapiro Test:</w:t>
      </w:r>
      <w:bookmarkEnd w:id="119"/>
    </w:p>
    <w:p w14:paraId="131C6EEC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W = 0.96711, p-value &lt; 2.2e-16</w:t>
      </w:r>
    </w:p>
    <w:p w14:paraId="44D80569" w14:textId="77777777" w:rsidR="00B753C0" w:rsidRDefault="00DE11CC">
      <w:pPr>
        <w:pStyle w:val="Heading3"/>
      </w:pPr>
      <w:bookmarkStart w:id="120" w:name="box-test-linear-correlation-9"/>
      <w:r>
        <w:t>Box test (Linear correlation):</w:t>
      </w:r>
      <w:bookmarkEnd w:id="120"/>
    </w:p>
    <w:p w14:paraId="2E547765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</w:t>
      </w:r>
      <w:r>
        <w:br/>
      </w:r>
      <w:r>
        <w:rPr>
          <w:rStyle w:val="VerbatimChar"/>
        </w:rPr>
        <w:t>## X-squared = 57372, df = 20, p-value &lt; 2.2e-16</w:t>
      </w:r>
    </w:p>
    <w:p w14:paraId="797526E5" w14:textId="77777777" w:rsidR="00B753C0" w:rsidRDefault="00DE11CC">
      <w:pPr>
        <w:pStyle w:val="Heading2"/>
      </w:pPr>
      <w:bookmarkStart w:id="121" w:name="analysis-of-the-squared-data-10"/>
      <w:r>
        <w:lastRenderedPageBreak/>
        <w:t>Analysis of the squared data</w:t>
      </w:r>
      <w:bookmarkEnd w:id="121"/>
    </w:p>
    <w:p w14:paraId="1E620ACA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403B1BBF" wp14:editId="36A4499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4BAEE" w14:textId="77777777" w:rsidR="00B753C0" w:rsidRDefault="00DE11CC">
      <w:pPr>
        <w:pStyle w:val="Heading3"/>
      </w:pPr>
      <w:bookmarkStart w:id="122" w:name="box-test-squared-correlation-10"/>
      <w:r>
        <w:t>Box test (Squared correlation):</w:t>
      </w:r>
      <w:bookmarkEnd w:id="122"/>
    </w:p>
    <w:p w14:paraId="11C4043F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^2</w:t>
      </w:r>
      <w:r>
        <w:br/>
      </w:r>
      <w:r>
        <w:rPr>
          <w:rStyle w:val="VerbatimChar"/>
        </w:rPr>
        <w:t>## X-squared = 55788, df = 20, p-value &lt; 2.2e-16</w:t>
      </w:r>
    </w:p>
    <w:p w14:paraId="27E398D0" w14:textId="77777777" w:rsidR="00B753C0" w:rsidRDefault="00DE11CC">
      <w:pPr>
        <w:pStyle w:val="Heading1"/>
      </w:pPr>
      <w:bookmarkStart w:id="123" w:name="serie-7-diff"/>
      <w:r>
        <w:lastRenderedPageBreak/>
        <w:t>SERIE 7 DIFF</w:t>
      </w:r>
      <w:bookmarkEnd w:id="123"/>
    </w:p>
    <w:p w14:paraId="616A38AE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57A7686A" wp14:editId="4C5D8672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FB9862" wp14:editId="6111C0B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13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D523D" w14:textId="77777777" w:rsidR="00B753C0" w:rsidRDefault="00DE11CC">
      <w:pPr>
        <w:pStyle w:val="Heading2"/>
      </w:pPr>
      <w:bookmarkStart w:id="124" w:name="tests-serie-7-diff"/>
      <w:r>
        <w:lastRenderedPageBreak/>
        <w:t>Tests Serie 7 Diff</w:t>
      </w:r>
      <w:bookmarkEnd w:id="124"/>
    </w:p>
    <w:p w14:paraId="7118BEA1" w14:textId="77777777" w:rsidR="00B753C0" w:rsidRDefault="00DE11CC">
      <w:pPr>
        <w:pStyle w:val="Heading3"/>
      </w:pPr>
      <w:bookmarkStart w:id="125" w:name="mean-11"/>
      <w:r>
        <w:t>Mean:</w:t>
      </w:r>
      <w:bookmarkEnd w:id="125"/>
    </w:p>
    <w:p w14:paraId="5D5629D6" w14:textId="77777777" w:rsidR="00B753C0" w:rsidRDefault="00DE11CC">
      <w:pPr>
        <w:pStyle w:val="SourceCode"/>
      </w:pPr>
      <w:r>
        <w:rPr>
          <w:rStyle w:val="VerbatimChar"/>
        </w:rPr>
        <w:t>## [1] 0.004649883</w:t>
      </w:r>
    </w:p>
    <w:p w14:paraId="4D8FE09E" w14:textId="77777777" w:rsidR="00B753C0" w:rsidRDefault="00DE11CC">
      <w:pPr>
        <w:pStyle w:val="Heading3"/>
      </w:pPr>
      <w:bookmarkStart w:id="126" w:name="st-deviation-11"/>
      <w:r>
        <w:t>St Deviation:</w:t>
      </w:r>
      <w:bookmarkEnd w:id="126"/>
    </w:p>
    <w:p w14:paraId="23A8DA21" w14:textId="77777777" w:rsidR="00B753C0" w:rsidRDefault="00DE11CC">
      <w:pPr>
        <w:pStyle w:val="SourceCode"/>
      </w:pPr>
      <w:r>
        <w:rPr>
          <w:rStyle w:val="VerbatimChar"/>
        </w:rPr>
        <w:t>## [1] 0.7023493</w:t>
      </w:r>
    </w:p>
    <w:p w14:paraId="1FC4D777" w14:textId="77777777" w:rsidR="00B753C0" w:rsidRDefault="00DE11CC">
      <w:pPr>
        <w:pStyle w:val="Heading3"/>
      </w:pPr>
      <w:bookmarkStart w:id="127" w:name="skewness-11"/>
      <w:r>
        <w:t>Skewness:</w:t>
      </w:r>
      <w:bookmarkEnd w:id="127"/>
    </w:p>
    <w:p w14:paraId="5D8AC1E7" w14:textId="77777777" w:rsidR="00B753C0" w:rsidRDefault="00DE11CC">
      <w:pPr>
        <w:pStyle w:val="SourceCode"/>
      </w:pPr>
      <w:r>
        <w:rPr>
          <w:rStyle w:val="VerbatimChar"/>
        </w:rPr>
        <w:t>## [1] -0.1525146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F3D944F" w14:textId="77777777" w:rsidR="00B753C0" w:rsidRDefault="00DE11CC">
      <w:pPr>
        <w:pStyle w:val="Heading3"/>
      </w:pPr>
      <w:bookmarkStart w:id="128" w:name="kurtosis-11"/>
      <w:r>
        <w:t>Kurtosis:</w:t>
      </w:r>
      <w:bookmarkEnd w:id="128"/>
    </w:p>
    <w:p w14:paraId="686F68EC" w14:textId="77777777" w:rsidR="00B753C0" w:rsidRDefault="00DE11CC">
      <w:pPr>
        <w:pStyle w:val="SourceCode"/>
      </w:pPr>
      <w:r>
        <w:rPr>
          <w:rStyle w:val="VerbatimChar"/>
        </w:rPr>
        <w:t>## [1] 4.823746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151917DA" w14:textId="77777777" w:rsidR="00B753C0" w:rsidRDefault="00DE11CC">
      <w:pPr>
        <w:pStyle w:val="Heading3"/>
      </w:pPr>
      <w:bookmarkStart w:id="129" w:name="dickey-fuller-11"/>
      <w:r>
        <w:t>Dickey Fuller:</w:t>
      </w:r>
      <w:bookmarkEnd w:id="129"/>
    </w:p>
    <w:p w14:paraId="7EB4D22B" w14:textId="77777777" w:rsidR="00B753C0" w:rsidRDefault="00DE11CC">
      <w:pPr>
        <w:pStyle w:val="SourceCode"/>
      </w:pPr>
      <w:r>
        <w:rPr>
          <w:rStyle w:val="VerbatimChar"/>
        </w:rPr>
        <w:t>## [1] 0</w:t>
      </w:r>
    </w:p>
    <w:p w14:paraId="79EFC2DD" w14:textId="77777777" w:rsidR="00B753C0" w:rsidRDefault="00DE11CC">
      <w:pPr>
        <w:pStyle w:val="Heading3"/>
      </w:pPr>
      <w:bookmarkStart w:id="130" w:name="shapiro-test-11"/>
      <w:r>
        <w:t>Shapiro Test:</w:t>
      </w:r>
      <w:bookmarkEnd w:id="130"/>
    </w:p>
    <w:p w14:paraId="7E13933D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W = 0.98584, p-value &lt; 2.2e-16</w:t>
      </w:r>
    </w:p>
    <w:p w14:paraId="50048E36" w14:textId="77777777" w:rsidR="00B753C0" w:rsidRDefault="00DE11CC">
      <w:pPr>
        <w:pStyle w:val="Heading3"/>
      </w:pPr>
      <w:bookmarkStart w:id="131" w:name="box-test-linear-correlation-lag20"/>
      <w:r>
        <w:t>Box test (Linear correlation) Lag=20:</w:t>
      </w:r>
      <w:bookmarkEnd w:id="131"/>
    </w:p>
    <w:p w14:paraId="59D07B9E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X-squared = 40.012, df = 20, p-value = 0.004978</w:t>
      </w:r>
    </w:p>
    <w:p w14:paraId="2E23399C" w14:textId="77777777" w:rsidR="00B753C0" w:rsidRDefault="00DE11CC">
      <w:pPr>
        <w:pStyle w:val="Heading3"/>
      </w:pPr>
      <w:bookmarkStart w:id="132" w:name="box-test-linear-correlation-lag-10"/>
      <w:r>
        <w:t>Box test (Linear correlation) Lag =10:</w:t>
      </w:r>
      <w:bookmarkEnd w:id="132"/>
    </w:p>
    <w:p w14:paraId="1865EE04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X-squared = 8.2319, df = 10, p-value = 0.6062</w:t>
      </w:r>
    </w:p>
    <w:p w14:paraId="1968C8DA" w14:textId="77777777" w:rsidR="00B753C0" w:rsidRDefault="00DE11CC">
      <w:pPr>
        <w:pStyle w:val="Heading2"/>
      </w:pPr>
      <w:bookmarkStart w:id="133" w:name="analysis-of-the-squared-data-11"/>
      <w:r>
        <w:lastRenderedPageBreak/>
        <w:t>Analysis of the squared data</w:t>
      </w:r>
      <w:bookmarkEnd w:id="133"/>
    </w:p>
    <w:p w14:paraId="63EE0BEA" w14:textId="77777777" w:rsidR="00B753C0" w:rsidRDefault="00DE11CC">
      <w:pPr>
        <w:pStyle w:val="FirstParagraph"/>
      </w:pPr>
      <w:r>
        <w:rPr>
          <w:noProof/>
        </w:rPr>
        <w:drawing>
          <wp:inline distT="0" distB="0" distL="0" distR="0" wp14:anchorId="011A1F05" wp14:editId="6224B8B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I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BFD1B" w14:textId="77777777" w:rsidR="00B753C0" w:rsidRDefault="00DE11CC">
      <w:pPr>
        <w:pStyle w:val="Heading3"/>
      </w:pPr>
      <w:bookmarkStart w:id="134" w:name="box-test-squared-correlation-11"/>
      <w:r>
        <w:t>Box test (Squared correlation):</w:t>
      </w:r>
      <w:bookmarkEnd w:id="134"/>
    </w:p>
    <w:p w14:paraId="0439BA45" w14:textId="77777777" w:rsidR="00B753C0" w:rsidRDefault="00DE11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^2</w:t>
      </w:r>
      <w:r>
        <w:br/>
      </w:r>
      <w:r>
        <w:rPr>
          <w:rStyle w:val="VerbatimChar"/>
        </w:rPr>
        <w:t>## X-squared = 1632.1, df = 20, p-value &lt; 2.2e-16</w:t>
      </w:r>
    </w:p>
    <w:sectPr w:rsidR="00B753C0" w:rsidSect="006C0AD4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C78FE" w14:textId="77777777" w:rsidR="00F8077F" w:rsidRDefault="00F8077F">
      <w:pPr>
        <w:spacing w:after="0"/>
      </w:pPr>
      <w:r>
        <w:separator/>
      </w:r>
    </w:p>
  </w:endnote>
  <w:endnote w:type="continuationSeparator" w:id="0">
    <w:p w14:paraId="26763252" w14:textId="77777777" w:rsidR="00F8077F" w:rsidRDefault="00F807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E9C69" w14:textId="77777777" w:rsidR="00F8077F" w:rsidRDefault="00F8077F">
      <w:r>
        <w:separator/>
      </w:r>
    </w:p>
  </w:footnote>
  <w:footnote w:type="continuationSeparator" w:id="0">
    <w:p w14:paraId="1F1B25CE" w14:textId="77777777" w:rsidR="00F8077F" w:rsidRDefault="00F80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E0A4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15F9"/>
    <w:rsid w:val="002F03A4"/>
    <w:rsid w:val="004E29B3"/>
    <w:rsid w:val="00590D07"/>
    <w:rsid w:val="006C0AD4"/>
    <w:rsid w:val="00784D58"/>
    <w:rsid w:val="007A3516"/>
    <w:rsid w:val="008D6863"/>
    <w:rsid w:val="0091213C"/>
    <w:rsid w:val="00B753C0"/>
    <w:rsid w:val="00B86B75"/>
    <w:rsid w:val="00BC48D5"/>
    <w:rsid w:val="00C36279"/>
    <w:rsid w:val="00D5043C"/>
    <w:rsid w:val="00DE11CC"/>
    <w:rsid w:val="00E315A3"/>
    <w:rsid w:val="00F807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216C3B"/>
  <w15:docId w15:val="{326E466D-F11E-402E-8747-D47258099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7</Pages>
  <Words>1127</Words>
  <Characters>6429</Characters>
  <Application>Microsoft Office Word</Application>
  <DocSecurity>0</DocSecurity>
  <Lines>53</Lines>
  <Paragraphs>15</Paragraphs>
  <ScaleCrop>false</ScaleCrop>
  <Company/>
  <LinksUpToDate>false</LinksUpToDate>
  <CharactersWithSpaces>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GroupD</dc:creator>
  <cp:keywords/>
  <cp:lastModifiedBy>Hellevang, Jonas</cp:lastModifiedBy>
  <cp:revision>5</cp:revision>
  <dcterms:created xsi:type="dcterms:W3CDTF">2020-01-22T12:55:00Z</dcterms:created>
  <dcterms:modified xsi:type="dcterms:W3CDTF">2020-01-22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1/2020</vt:lpwstr>
  </property>
  <property fmtid="{D5CDD505-2E9C-101B-9397-08002B2CF9AE}" pid="3" name="output">
    <vt:lpwstr/>
  </property>
</Properties>
</file>